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D31530" w14:textId="5E8CBAEF" w:rsidR="002B76D6" w:rsidRPr="00E335D8" w:rsidRDefault="002426ED" w:rsidP="002B76D6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EC3C10" wp14:editId="6C1CC791">
                <wp:simplePos x="0" y="0"/>
                <wp:positionH relativeFrom="column">
                  <wp:posOffset>-899795</wp:posOffset>
                </wp:positionH>
                <wp:positionV relativeFrom="paragraph">
                  <wp:posOffset>-414020</wp:posOffset>
                </wp:positionV>
                <wp:extent cx="7553325" cy="400050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3325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D3808A" w14:textId="4C0B7811" w:rsidR="002426ED" w:rsidRPr="002426ED" w:rsidRDefault="002426ED" w:rsidP="002426ED">
                            <w:pPr>
                              <w:jc w:val="center"/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</w:pPr>
                            <w:r w:rsidRPr="002426ED">
                              <w:rPr>
                                <w:rFonts w:ascii="Century Gothic" w:hAnsi="Century Gothic"/>
                                <w:sz w:val="26"/>
                                <w:szCs w:val="26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EC3C1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70.85pt;margin-top:-32.6pt;width:594.75pt;height:3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" fillcolor="white [3201]" stroked="f" strokeweight=".5pt">
                <v:textbox>
                  <w:txbxContent>
                    <w:p w14:paraId="19D3808A" w14:textId="4C0B7811" w:rsidR="002426ED" w:rsidRPr="002426ED" w:rsidRDefault="002426ED" w:rsidP="002426ED">
                      <w:pPr>
                        <w:jc w:val="center"/>
                        <w:rPr>
                          <w:rFonts w:ascii="Century Gothic" w:hAnsi="Century Gothic"/>
                          <w:sz w:val="26"/>
                          <w:szCs w:val="26"/>
                        </w:rPr>
                      </w:pPr>
                      <w:r w:rsidRPr="002426ED">
                        <w:rPr>
                          <w:rFonts w:ascii="Century Gothic" w:hAnsi="Century Gothic"/>
                          <w:sz w:val="26"/>
                          <w:szCs w:val="26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  <w:r w:rsidR="002B76D6" w:rsidRPr="00E335D8">
        <w:rPr>
          <w:rFonts w:ascii="Century Gothic" w:hAnsi="Century Gothic"/>
          <w:noProof/>
          <w:lang w:eastAsia="hu-HU"/>
        </w:rPr>
        <w:drawing>
          <wp:anchor distT="0" distB="0" distL="114300" distR="114300" simplePos="0" relativeHeight="251655168" behindDoc="0" locked="0" layoutInCell="1" allowOverlap="1" wp14:anchorId="365319D7" wp14:editId="2D130E85">
            <wp:simplePos x="0" y="0"/>
            <wp:positionH relativeFrom="column">
              <wp:posOffset>4500245</wp:posOffset>
            </wp:positionH>
            <wp:positionV relativeFrom="paragraph">
              <wp:posOffset>-97790</wp:posOffset>
            </wp:positionV>
            <wp:extent cx="1259840" cy="1616075"/>
            <wp:effectExtent l="0" t="0" r="0" b="317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5x45foto2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6D6" w:rsidRPr="00E335D8">
        <w:rPr>
          <w:rFonts w:ascii="Century Gothic" w:hAnsi="Century Gothic"/>
          <w:lang w:val="en-US"/>
        </w:rPr>
        <w:t>Personal information</w:t>
      </w:r>
    </w:p>
    <w:p w14:paraId="57E0C8AC" w14:textId="77777777" w:rsidR="002B76D6" w:rsidRPr="00E335D8" w:rsidRDefault="002B76D6" w:rsidP="002B76D6">
      <w:pPr>
        <w:spacing w:after="120" w:line="240" w:lineRule="auto"/>
        <w:ind w:left="2835" w:hanging="2835"/>
        <w:rPr>
          <w:rFonts w:ascii="Century Gothic" w:hAnsi="Century Gothic"/>
          <w:sz w:val="20"/>
          <w:szCs w:val="20"/>
          <w:lang w:val="en-US"/>
        </w:rPr>
      </w:pPr>
      <w:r w:rsidRPr="00E335D8">
        <w:rPr>
          <w:rFonts w:ascii="Century Gothic" w:hAnsi="Century Gothic"/>
          <w:sz w:val="20"/>
          <w:szCs w:val="20"/>
          <w:lang w:val="en-US"/>
        </w:rPr>
        <w:t xml:space="preserve">Name: </w:t>
      </w:r>
      <w:r w:rsidRPr="00E335D8">
        <w:rPr>
          <w:rFonts w:ascii="Century Gothic" w:hAnsi="Century Gothic"/>
          <w:sz w:val="20"/>
          <w:szCs w:val="20"/>
          <w:lang w:val="en-US"/>
        </w:rPr>
        <w:tab/>
      </w:r>
      <w:proofErr w:type="spellStart"/>
      <w:r w:rsidRPr="00E335D8">
        <w:rPr>
          <w:rFonts w:ascii="Century Gothic" w:hAnsi="Century Gothic"/>
          <w:sz w:val="20"/>
          <w:szCs w:val="20"/>
          <w:lang w:val="en-US"/>
        </w:rPr>
        <w:t>Nóra</w:t>
      </w:r>
      <w:proofErr w:type="spellEnd"/>
      <w:r w:rsidRPr="00E335D8">
        <w:rPr>
          <w:rFonts w:ascii="Century Gothic" w:hAnsi="Century Gothic"/>
          <w:sz w:val="20"/>
          <w:szCs w:val="20"/>
          <w:lang w:val="en-US"/>
        </w:rPr>
        <w:t xml:space="preserve"> </w:t>
      </w:r>
      <w:proofErr w:type="spellStart"/>
      <w:r w:rsidRPr="00E335D8">
        <w:rPr>
          <w:rFonts w:ascii="Century Gothic" w:hAnsi="Century Gothic"/>
          <w:sz w:val="20"/>
          <w:szCs w:val="20"/>
          <w:lang w:val="en-US"/>
        </w:rPr>
        <w:t>Horányi</w:t>
      </w:r>
      <w:proofErr w:type="spellEnd"/>
    </w:p>
    <w:p w14:paraId="68905E83" w14:textId="77777777" w:rsidR="00BE79FB" w:rsidRPr="00E335D8" w:rsidRDefault="002B76D6" w:rsidP="00BE79FB">
      <w:pPr>
        <w:spacing w:after="120" w:line="240" w:lineRule="auto"/>
        <w:ind w:left="2835" w:hanging="2835"/>
        <w:rPr>
          <w:rFonts w:ascii="Century Gothic" w:hAnsi="Century Gothic"/>
          <w:sz w:val="20"/>
          <w:szCs w:val="20"/>
          <w:lang w:val="en-US"/>
        </w:rPr>
      </w:pPr>
      <w:r w:rsidRPr="00E335D8">
        <w:rPr>
          <w:rFonts w:ascii="Century Gothic" w:hAnsi="Century Gothic"/>
          <w:sz w:val="20"/>
          <w:szCs w:val="20"/>
          <w:lang w:val="en-US"/>
        </w:rPr>
        <w:t xml:space="preserve">E-mail: </w:t>
      </w:r>
      <w:r w:rsidRPr="00E335D8">
        <w:rPr>
          <w:rFonts w:ascii="Century Gothic" w:hAnsi="Century Gothic"/>
          <w:sz w:val="20"/>
          <w:szCs w:val="20"/>
          <w:lang w:val="en-US"/>
        </w:rPr>
        <w:tab/>
      </w:r>
      <w:r w:rsidR="00BE79FB" w:rsidRPr="00E335D8">
        <w:rPr>
          <w:rFonts w:ascii="Century Gothic" w:hAnsi="Century Gothic"/>
          <w:sz w:val="20"/>
          <w:szCs w:val="20"/>
          <w:lang w:val="en-US"/>
        </w:rPr>
        <w:t>horanyi@inf.u-szeged.hu</w:t>
      </w:r>
    </w:p>
    <w:p w14:paraId="0586A448" w14:textId="77777777" w:rsidR="00BE79FB" w:rsidRPr="00E335D8" w:rsidRDefault="00BE79FB" w:rsidP="00BE79FB">
      <w:pPr>
        <w:spacing w:after="120" w:line="240" w:lineRule="auto"/>
        <w:ind w:left="2835" w:hanging="2835"/>
        <w:rPr>
          <w:rFonts w:ascii="Century Gothic" w:hAnsi="Century Gothic"/>
          <w:sz w:val="20"/>
          <w:szCs w:val="20"/>
        </w:rPr>
      </w:pPr>
      <w:r w:rsidRPr="00E335D8">
        <w:rPr>
          <w:rFonts w:ascii="Century Gothic" w:hAnsi="Century Gothic"/>
          <w:sz w:val="20"/>
          <w:szCs w:val="20"/>
          <w:lang w:val="en-US"/>
        </w:rPr>
        <w:t>Web site:</w:t>
      </w:r>
      <w:r w:rsidRPr="00E335D8">
        <w:rPr>
          <w:rFonts w:ascii="Century Gothic" w:hAnsi="Century Gothic"/>
          <w:sz w:val="20"/>
          <w:szCs w:val="20"/>
          <w:lang w:val="en-US"/>
        </w:rPr>
        <w:tab/>
      </w:r>
      <w:bookmarkStart w:id="0" w:name="OLE_LINK4"/>
      <w:r w:rsidRPr="00E335D8">
        <w:rPr>
          <w:rFonts w:ascii="Century Gothic" w:hAnsi="Century Gothic"/>
          <w:sz w:val="20"/>
          <w:szCs w:val="20"/>
          <w:lang w:val="en-US"/>
        </w:rPr>
        <w:t>http://www.inf.u-szeged.hu/~horanyi/</w:t>
      </w:r>
      <w:bookmarkEnd w:id="0"/>
    </w:p>
    <w:p w14:paraId="195905B9" w14:textId="77777777" w:rsidR="00F157E7" w:rsidRPr="0014657C" w:rsidRDefault="00AC614D" w:rsidP="002B76D6">
      <w:pPr>
        <w:rPr>
          <w:rFonts w:ascii="Century Gothic" w:hAnsi="Century Gothic"/>
        </w:rPr>
      </w:pPr>
      <w:r w:rsidRPr="00E335D8">
        <w:rPr>
          <w:rFonts w:ascii="Perpetua Titling MT" w:hAnsi="Perpetua Titling MT"/>
          <w:sz w:val="20"/>
          <w:szCs w:val="20"/>
        </w:rPr>
        <w:br/>
      </w:r>
      <w:r w:rsidR="0014657C">
        <w:rPr>
          <w:rFonts w:ascii="Century Gothic" w:hAnsi="Century Gothic"/>
        </w:rPr>
        <w:t>E</w:t>
      </w:r>
      <w:r w:rsidR="007A2F44" w:rsidRPr="0014657C">
        <w:rPr>
          <w:rFonts w:ascii="Century Gothic" w:hAnsi="Century Gothic"/>
        </w:rP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7403"/>
      </w:tblGrid>
      <w:tr w:rsidR="00F157E7" w:rsidRPr="00E335D8" w14:paraId="53200882" w14:textId="77777777" w:rsidTr="000168A2">
        <w:tc>
          <w:tcPr>
            <w:tcW w:w="1809" w:type="dxa"/>
          </w:tcPr>
          <w:p w14:paraId="073D3A17" w14:textId="77777777" w:rsidR="00F157E7" w:rsidRPr="00E335D8" w:rsidRDefault="00F157E7" w:rsidP="002B76D6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 xml:space="preserve">2016- </w:t>
            </w:r>
            <w:r w:rsidR="007D609E">
              <w:rPr>
                <w:rFonts w:ascii="Century Gothic" w:hAnsi="Century Gothic"/>
                <w:sz w:val="20"/>
                <w:szCs w:val="20"/>
              </w:rPr>
              <w:t>Jan 2018</w:t>
            </w:r>
          </w:p>
        </w:tc>
        <w:tc>
          <w:tcPr>
            <w:tcW w:w="7403" w:type="dxa"/>
          </w:tcPr>
          <w:p w14:paraId="52EA3A74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M.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Sc. in </w:t>
            </w:r>
            <w:bookmarkStart w:id="1" w:name="OLE_LINK18"/>
            <w:bookmarkStart w:id="2" w:name="OLE_LINK19"/>
            <w:bookmarkStart w:id="3" w:name="OLE_LINK20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Info Bionics E</w:t>
            </w:r>
            <w:r w:rsidRPr="00E335D8">
              <w:rPr>
                <w:rStyle w:val="s"/>
                <w:rFonts w:ascii="Century Gothic" w:hAnsi="Century Gothic"/>
                <w:sz w:val="20"/>
                <w:szCs w:val="20"/>
                <w:lang w:val="en-US"/>
              </w:rPr>
              <w:t>ngineering Studies</w:t>
            </w:r>
          </w:p>
          <w:p w14:paraId="7ED15385" w14:textId="38DE1672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Faculty of Science and Informatics</w:t>
            </w:r>
          </w:p>
          <w:bookmarkEnd w:id="1"/>
          <w:bookmarkEnd w:id="2"/>
          <w:bookmarkEnd w:id="3"/>
          <w:p w14:paraId="3F7E1E49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University of Szeged</w:t>
            </w:r>
          </w:p>
          <w:p w14:paraId="645CB1DB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157E7" w:rsidRPr="00E335D8" w14:paraId="39062130" w14:textId="77777777" w:rsidTr="000168A2">
        <w:tc>
          <w:tcPr>
            <w:tcW w:w="1809" w:type="dxa"/>
          </w:tcPr>
          <w:p w14:paraId="0EF336ED" w14:textId="77777777" w:rsidR="00F157E7" w:rsidRPr="00E335D8" w:rsidRDefault="00F157E7" w:rsidP="002B76D6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2012-2016</w:t>
            </w:r>
          </w:p>
        </w:tc>
        <w:tc>
          <w:tcPr>
            <w:tcW w:w="7403" w:type="dxa"/>
          </w:tcPr>
          <w:p w14:paraId="238ED174" w14:textId="77777777" w:rsidR="00F157E7" w:rsidRPr="00E335D8" w:rsidRDefault="00F157E7" w:rsidP="00F157E7">
            <w:pPr>
              <w:spacing w:after="120"/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B</w:t>
            </w:r>
            <w:r w:rsidR="00874060">
              <w:rPr>
                <w:rFonts w:ascii="Century Gothic" w:hAnsi="Century Gothic"/>
                <w:sz w:val="20"/>
                <w:szCs w:val="20"/>
                <w:lang w:val="en-US"/>
              </w:rPr>
              <w:t>.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Sc</w:t>
            </w:r>
            <w:r w:rsidR="00874060">
              <w:rPr>
                <w:rFonts w:ascii="Century Gothic" w:hAnsi="Century Gothic"/>
                <w:sz w:val="20"/>
                <w:szCs w:val="20"/>
                <w:lang w:val="en-US"/>
              </w:rPr>
              <w:t>.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in Molecular Bionics E</w:t>
            </w:r>
            <w:r w:rsidRPr="00E335D8">
              <w:rPr>
                <w:rStyle w:val="s"/>
                <w:rFonts w:ascii="Century Gothic" w:hAnsi="Century Gothic"/>
                <w:sz w:val="20"/>
                <w:szCs w:val="20"/>
                <w:lang w:val="en-US"/>
              </w:rPr>
              <w:t>ngineering Studies</w:t>
            </w:r>
            <w:r w:rsidRPr="00E335D8">
              <w:rPr>
                <w:rStyle w:val="s"/>
                <w:rFonts w:ascii="Century Gothic" w:hAnsi="Century Gothic"/>
                <w:sz w:val="20"/>
                <w:szCs w:val="20"/>
                <w:lang w:val="en-US"/>
              </w:rPr>
              <w:br/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Faculty of Science and Informatics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br/>
              <w:t>University of Szeged</w:t>
            </w:r>
          </w:p>
        </w:tc>
      </w:tr>
      <w:tr w:rsidR="00F157E7" w:rsidRPr="00E335D8" w14:paraId="0CB4C891" w14:textId="77777777" w:rsidTr="000168A2">
        <w:tc>
          <w:tcPr>
            <w:tcW w:w="1809" w:type="dxa"/>
          </w:tcPr>
          <w:p w14:paraId="3B34044E" w14:textId="77777777" w:rsidR="00F157E7" w:rsidRPr="00E335D8" w:rsidRDefault="00F157E7" w:rsidP="002B76D6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2008-2012</w:t>
            </w:r>
          </w:p>
        </w:tc>
        <w:tc>
          <w:tcPr>
            <w:tcW w:w="7403" w:type="dxa"/>
          </w:tcPr>
          <w:p w14:paraId="55960451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S</w:t>
            </w:r>
            <w:proofErr w:type="spellStart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pecialized</w:t>
            </w:r>
            <w:proofErr w:type="spellEnd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Mathematics class</w:t>
            </w:r>
          </w:p>
          <w:p w14:paraId="77308B69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</w:rPr>
            </w:pPr>
            <w:bookmarkStart w:id="4" w:name="OLE_LINK15"/>
            <w:bookmarkStart w:id="5" w:name="OLE_LINK16"/>
            <w:bookmarkStart w:id="6" w:name="OLE_LINK17"/>
            <w:proofErr w:type="spellStart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Ságvári</w:t>
            </w:r>
            <w:proofErr w:type="spellEnd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Endre</w:t>
            </w:r>
            <w:proofErr w:type="spellEnd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Grammar School</w:t>
            </w:r>
            <w:r w:rsidRPr="00E335D8"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  <w:p w14:paraId="1C61423E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Szeged, Hungary</w:t>
            </w:r>
          </w:p>
          <w:bookmarkEnd w:id="4"/>
          <w:bookmarkEnd w:id="5"/>
          <w:bookmarkEnd w:id="6"/>
          <w:p w14:paraId="5A370B2E" w14:textId="77777777" w:rsidR="00F157E7" w:rsidRPr="00E335D8" w:rsidRDefault="00F157E7" w:rsidP="00F157E7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E7F28E3" w14:textId="114F967B" w:rsidR="009A2683" w:rsidRPr="006F4B34" w:rsidRDefault="003A2907" w:rsidP="003A2907">
      <w:pPr>
        <w:rPr>
          <w:rFonts w:ascii="Century Gothic" w:hAnsi="Century Gothic" w:cstheme="minorHAnsi"/>
        </w:rPr>
      </w:pPr>
      <w:r w:rsidRPr="006F4B34">
        <w:rPr>
          <w:rFonts w:ascii="Century Gothic" w:hAnsi="Century Gothic" w:cstheme="minorHAnsi"/>
        </w:rPr>
        <w:t>T</w:t>
      </w:r>
      <w:bookmarkStart w:id="7" w:name="OLE_LINK8"/>
      <w:r w:rsidRPr="006F4B34">
        <w:rPr>
          <w:rFonts w:ascii="Century Gothic" w:hAnsi="Century Gothic" w:cstheme="minorHAnsi"/>
        </w:rPr>
        <w:t>raining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6662"/>
      </w:tblGrid>
      <w:tr w:rsidR="000168A2" w:rsidRPr="00E335D8" w14:paraId="6A7144DB" w14:textId="77777777" w:rsidTr="004005FB">
        <w:trPr>
          <w:trHeight w:val="701"/>
        </w:trPr>
        <w:tc>
          <w:tcPr>
            <w:tcW w:w="1668" w:type="dxa"/>
          </w:tcPr>
          <w:p w14:paraId="24C7FEE1" w14:textId="57154136" w:rsidR="000168A2" w:rsidRPr="00E335D8" w:rsidRDefault="000168A2" w:rsidP="003A2907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1</w:t>
            </w:r>
            <w:r w:rsidRPr="00E335D8">
              <w:rPr>
                <w:rFonts w:ascii="Century Gothic" w:hAnsi="Century Gothic"/>
                <w:sz w:val="20"/>
                <w:szCs w:val="20"/>
              </w:rPr>
              <w:t>-</w:t>
            </w:r>
            <w:r>
              <w:rPr>
                <w:rFonts w:ascii="Century Gothic" w:hAnsi="Century Gothic"/>
                <w:sz w:val="20"/>
                <w:szCs w:val="20"/>
              </w:rPr>
              <w:t>2</w:t>
            </w:r>
            <w:r w:rsidRPr="00E335D8">
              <w:rPr>
                <w:rFonts w:ascii="Century Gothic" w:hAnsi="Century Gothic"/>
                <w:sz w:val="20"/>
                <w:szCs w:val="20"/>
              </w:rPr>
              <w:t>6</w:t>
            </w:r>
            <w:r w:rsidRPr="00E335D8">
              <w:rPr>
                <w:rFonts w:ascii="Century Gothic" w:hAnsi="Century Gothic"/>
                <w:sz w:val="20"/>
                <w:szCs w:val="20"/>
                <w:vertAlign w:val="superscript"/>
              </w:rPr>
              <w:t>th</w:t>
            </w:r>
            <w:r w:rsidRPr="00E335D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12360E">
              <w:rPr>
                <w:rFonts w:ascii="Century Gothic" w:hAnsi="Century Gothic"/>
                <w:sz w:val="20"/>
                <w:szCs w:val="20"/>
              </w:rPr>
              <w:t>August 2017</w:t>
            </w:r>
          </w:p>
        </w:tc>
        <w:tc>
          <w:tcPr>
            <w:tcW w:w="6662" w:type="dxa"/>
          </w:tcPr>
          <w:p w14:paraId="3C649E26" w14:textId="77777777" w:rsidR="000168A2" w:rsidRDefault="0001548B" w:rsidP="009A268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Vision and Sports Summer School</w:t>
            </w:r>
          </w:p>
          <w:p w14:paraId="2789BF01" w14:textId="2B242F35" w:rsidR="004005FB" w:rsidRPr="00E335D8" w:rsidRDefault="0001548B" w:rsidP="009A268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01548B">
              <w:rPr>
                <w:rFonts w:ascii="Century Gothic" w:hAnsi="Century Gothic"/>
                <w:sz w:val="20"/>
                <w:szCs w:val="20"/>
              </w:rPr>
              <w:t>Czech Technical University, Prague</w:t>
            </w:r>
            <w:r w:rsidR="008A6228">
              <w:rPr>
                <w:rFonts w:ascii="Century Gothic" w:hAnsi="Century Gothic"/>
                <w:sz w:val="20"/>
                <w:szCs w:val="20"/>
              </w:rPr>
              <w:t>, Czech Republic</w:t>
            </w:r>
          </w:p>
        </w:tc>
      </w:tr>
      <w:bookmarkEnd w:id="7"/>
      <w:tr w:rsidR="009A2683" w:rsidRPr="00E335D8" w14:paraId="46A771B8" w14:textId="77777777" w:rsidTr="004005FB">
        <w:trPr>
          <w:trHeight w:val="709"/>
        </w:trPr>
        <w:tc>
          <w:tcPr>
            <w:tcW w:w="1668" w:type="dxa"/>
          </w:tcPr>
          <w:p w14:paraId="3F504782" w14:textId="77777777" w:rsidR="009A2683" w:rsidRPr="00E335D8" w:rsidRDefault="009A2683" w:rsidP="003A2907">
            <w:pPr>
              <w:rPr>
                <w:rFonts w:ascii="Perpetua Titling MT" w:hAnsi="Perpetua Titling MT" w:cstheme="minorHAnsi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7-16</w:t>
            </w:r>
            <w:r w:rsidRPr="00E335D8">
              <w:rPr>
                <w:rFonts w:ascii="Century Gothic" w:hAnsi="Century Gothic"/>
                <w:sz w:val="20"/>
                <w:szCs w:val="20"/>
                <w:vertAlign w:val="superscript"/>
              </w:rPr>
              <w:t>th</w:t>
            </w:r>
            <w:r w:rsidRPr="00E335D8">
              <w:rPr>
                <w:rFonts w:ascii="Century Gothic" w:hAnsi="Century Gothic"/>
                <w:sz w:val="20"/>
                <w:szCs w:val="20"/>
              </w:rPr>
              <w:t xml:space="preserve"> June 2016</w:t>
            </w:r>
          </w:p>
        </w:tc>
        <w:tc>
          <w:tcPr>
            <w:tcW w:w="6662" w:type="dxa"/>
          </w:tcPr>
          <w:p w14:paraId="05D4252A" w14:textId="77777777" w:rsidR="009A2683" w:rsidRPr="00E335D8" w:rsidRDefault="009A2683" w:rsidP="009A2683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Summer School on Image Processing</w:t>
            </w:r>
          </w:p>
          <w:p w14:paraId="117167CA" w14:textId="12464AA0" w:rsidR="004005FB" w:rsidRPr="004005FB" w:rsidRDefault="009A2683" w:rsidP="0012360E">
            <w:pPr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University of Szeged, Hungary</w:t>
            </w:r>
          </w:p>
        </w:tc>
      </w:tr>
      <w:tr w:rsidR="009A2683" w:rsidRPr="00E335D8" w14:paraId="7BE5FC91" w14:textId="77777777" w:rsidTr="004005FB">
        <w:tc>
          <w:tcPr>
            <w:tcW w:w="1668" w:type="dxa"/>
          </w:tcPr>
          <w:p w14:paraId="20C288AC" w14:textId="77777777" w:rsidR="009A2683" w:rsidRPr="00E335D8" w:rsidRDefault="009A2683" w:rsidP="003A2907">
            <w:pPr>
              <w:rPr>
                <w:rFonts w:ascii="Perpetua Titling MT" w:hAnsi="Perpetua Titling MT" w:cstheme="minorHAnsi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20-22</w:t>
            </w:r>
            <w:r w:rsidRPr="00E335D8">
              <w:rPr>
                <w:rFonts w:ascii="Century Gothic" w:hAnsi="Century Gothic"/>
                <w:sz w:val="20"/>
                <w:szCs w:val="20"/>
                <w:vertAlign w:val="superscript"/>
                <w:lang w:val="en-US"/>
              </w:rPr>
              <w:t>th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March 2015</w:t>
            </w:r>
          </w:p>
        </w:tc>
        <w:tc>
          <w:tcPr>
            <w:tcW w:w="6662" w:type="dxa"/>
          </w:tcPr>
          <w:p w14:paraId="7DF00468" w14:textId="219F3CF7" w:rsidR="009A2683" w:rsidRPr="00E335D8" w:rsidRDefault="009A2683" w:rsidP="0012360E">
            <w:pPr>
              <w:spacing w:after="120"/>
              <w:rPr>
                <w:rFonts w:ascii="Perpetua Titling MT" w:hAnsi="Perpetua Titling MT" w:cstheme="minorHAnsi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How to create a </w:t>
            </w:r>
            <w:r w:rsidR="0001548B">
              <w:rPr>
                <w:rFonts w:ascii="Century Gothic" w:hAnsi="Century Gothic"/>
                <w:sz w:val="20"/>
                <w:szCs w:val="20"/>
                <w:lang w:val="en-US"/>
              </w:rPr>
              <w:t>research plan</w:t>
            </w:r>
            <w:r w:rsidR="0001548B">
              <w:rPr>
                <w:rFonts w:ascii="Century Gothic" w:hAnsi="Century Gothic"/>
                <w:sz w:val="20"/>
                <w:szCs w:val="20"/>
                <w:lang w:val="en-US"/>
              </w:rPr>
              <w:br/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Advanced Spring School for Students in Biology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br/>
            </w:r>
            <w:proofErr w:type="spellStart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Eötvös</w:t>
            </w:r>
            <w:proofErr w:type="spellEnd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Loránd</w:t>
            </w:r>
            <w:proofErr w:type="spellEnd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University, Budapest, Hungary</w:t>
            </w:r>
          </w:p>
        </w:tc>
      </w:tr>
      <w:tr w:rsidR="009A2683" w:rsidRPr="00E335D8" w14:paraId="24713D94" w14:textId="77777777" w:rsidTr="004005FB">
        <w:tc>
          <w:tcPr>
            <w:tcW w:w="1668" w:type="dxa"/>
          </w:tcPr>
          <w:p w14:paraId="4117515E" w14:textId="77777777" w:rsidR="009A2683" w:rsidRPr="00E335D8" w:rsidRDefault="009A2683" w:rsidP="003A2907">
            <w:pPr>
              <w:rPr>
                <w:rFonts w:ascii="Perpetua Titling MT" w:hAnsi="Perpetua Titling MT" w:cstheme="minorHAnsi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14-25</w:t>
            </w:r>
            <w:r w:rsidRPr="00E335D8">
              <w:rPr>
                <w:rFonts w:ascii="Century Gothic" w:hAnsi="Century Gothic"/>
                <w:sz w:val="20"/>
                <w:szCs w:val="20"/>
                <w:vertAlign w:val="superscript"/>
                <w:lang w:val="en-US"/>
              </w:rPr>
              <w:t>th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July 2014</w:t>
            </w:r>
          </w:p>
        </w:tc>
        <w:tc>
          <w:tcPr>
            <w:tcW w:w="6662" w:type="dxa"/>
          </w:tcPr>
          <w:p w14:paraId="36996561" w14:textId="77777777" w:rsidR="009A2683" w:rsidRPr="00E335D8" w:rsidRDefault="009A2683" w:rsidP="009A268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Lasers in Medicine and Life Sciences</w:t>
            </w:r>
          </w:p>
          <w:p w14:paraId="35D31919" w14:textId="77777777" w:rsidR="009A2683" w:rsidRPr="00E335D8" w:rsidRDefault="009A2683" w:rsidP="009A268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Advanced Summer School for Students in Medicine and Physics</w:t>
            </w:r>
          </w:p>
          <w:p w14:paraId="29BBCB41" w14:textId="2130E7D6" w:rsidR="009A2683" w:rsidRPr="00E335D8" w:rsidRDefault="009A2683" w:rsidP="0001548B">
            <w:pPr>
              <w:rPr>
                <w:rFonts w:ascii="Perpetua Titling MT" w:hAnsi="Perpetua Titling MT" w:cstheme="minorHAnsi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University of Szeged, Hungary</w:t>
            </w:r>
          </w:p>
        </w:tc>
      </w:tr>
    </w:tbl>
    <w:p w14:paraId="60DFBE40" w14:textId="00E05944" w:rsidR="007275B2" w:rsidRPr="009360C4" w:rsidRDefault="000129DE" w:rsidP="007275B2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br/>
      </w:r>
      <w:r w:rsidR="007275B2" w:rsidRPr="009360C4">
        <w:rPr>
          <w:rFonts w:ascii="Century Gothic" w:hAnsi="Century Gothic" w:cstheme="minorHAnsi"/>
        </w:rPr>
        <w:t>Honours and awards</w:t>
      </w:r>
    </w:p>
    <w:tbl>
      <w:tblPr>
        <w:tblStyle w:val="TableGrid"/>
        <w:tblW w:w="98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4"/>
        <w:gridCol w:w="8080"/>
      </w:tblGrid>
      <w:tr w:rsidR="00EE0C02" w14:paraId="1A3D6BBB" w14:textId="77777777" w:rsidTr="004005FB">
        <w:trPr>
          <w:trHeight w:val="1368"/>
        </w:trPr>
        <w:tc>
          <w:tcPr>
            <w:tcW w:w="1764" w:type="dxa"/>
          </w:tcPr>
          <w:p w14:paraId="0292888D" w14:textId="77777777" w:rsidR="00EE0C02" w:rsidRPr="00E335D8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  <w:bookmarkStart w:id="8" w:name="_Hlk489654077"/>
            <w:bookmarkStart w:id="9" w:name="OLE_LINK48"/>
            <w:bookmarkStart w:id="10" w:name="OLE_LINK49"/>
            <w:r>
              <w:rPr>
                <w:rFonts w:ascii="Century Gothic" w:hAnsi="Century Gothic" w:cstheme="minorHAnsi"/>
                <w:sz w:val="20"/>
                <w:szCs w:val="20"/>
              </w:rPr>
              <w:t>12</w:t>
            </w:r>
            <w:r w:rsidRPr="00E335D8"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th</w:t>
            </w:r>
            <w:r w:rsidRPr="00E335D8"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>
              <w:rPr>
                <w:rFonts w:ascii="Century Gothic" w:hAnsi="Century Gothic" w:cstheme="minorHAnsi"/>
                <w:sz w:val="20"/>
                <w:szCs w:val="20"/>
              </w:rPr>
              <w:t>April</w:t>
            </w:r>
          </w:p>
          <w:p w14:paraId="4A8D40E5" w14:textId="77777777" w:rsidR="00EE0C02" w:rsidRPr="00E335D8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sz w:val="20"/>
                <w:szCs w:val="20"/>
              </w:rPr>
              <w:t>2017</w:t>
            </w:r>
          </w:p>
        </w:tc>
        <w:tc>
          <w:tcPr>
            <w:tcW w:w="8080" w:type="dxa"/>
          </w:tcPr>
          <w:p w14:paraId="27FF6976" w14:textId="77777777" w:rsidR="00EE0C02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  <w:r>
              <w:rPr>
                <w:rFonts w:ascii="Century Gothic" w:hAnsi="Century Gothic" w:cstheme="minorHAnsi"/>
                <w:sz w:val="20"/>
                <w:szCs w:val="20"/>
              </w:rPr>
              <w:t>3</w:t>
            </w:r>
            <w:r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r</w:t>
            </w:r>
            <w:r w:rsidRPr="00E335D8"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d</w:t>
            </w:r>
            <w:r>
              <w:rPr>
                <w:rFonts w:ascii="Century Gothic" w:hAnsi="Century Gothic" w:cstheme="minorHAnsi"/>
                <w:sz w:val="20"/>
                <w:szCs w:val="20"/>
              </w:rPr>
              <w:t xml:space="preserve"> prize in the </w:t>
            </w:r>
            <w:r w:rsidRPr="00E335D8">
              <w:rPr>
                <w:rFonts w:ascii="Century Gothic" w:hAnsi="Century Gothic" w:cstheme="minorHAnsi"/>
                <w:sz w:val="20"/>
                <w:szCs w:val="20"/>
              </w:rPr>
              <w:t xml:space="preserve">National Scientific Students' Associations Conference </w:t>
            </w:r>
            <w:r w:rsidRPr="00EE0C02">
              <w:rPr>
                <w:rFonts w:ascii="Century Gothic" w:hAnsi="Century Gothic" w:cstheme="minorHAnsi"/>
                <w:sz w:val="20"/>
                <w:szCs w:val="20"/>
              </w:rPr>
              <w:t>organized by the Hungarian National Council of Student Research Societies</w:t>
            </w:r>
          </w:p>
          <w:p w14:paraId="0C7D9D4D" w14:textId="77777777" w:rsidR="00EE0C02" w:rsidRPr="00E335D8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E0C02">
              <w:rPr>
                <w:rFonts w:ascii="Century Gothic" w:hAnsi="Century Gothic" w:cstheme="minorHAnsi"/>
                <w:sz w:val="20"/>
                <w:szCs w:val="20"/>
              </w:rPr>
              <w:t>Biology section</w:t>
            </w:r>
            <w:r>
              <w:rPr>
                <w:rFonts w:ascii="Century Gothic" w:hAnsi="Century Gothic" w:cstheme="minorHAnsi"/>
                <w:sz w:val="20"/>
                <w:szCs w:val="20"/>
              </w:rPr>
              <w:t xml:space="preserve"> - </w:t>
            </w:r>
            <w:r w:rsidRPr="00EE0C02">
              <w:rPr>
                <w:rFonts w:ascii="Century Gothic" w:hAnsi="Century Gothic" w:cstheme="minorHAnsi"/>
                <w:sz w:val="20"/>
                <w:szCs w:val="20"/>
              </w:rPr>
              <w:t>Animal physiology</w:t>
            </w:r>
          </w:p>
          <w:p w14:paraId="4A0846BF" w14:textId="77777777" w:rsidR="00EE0C02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Presented topic: Changing the surface charge of brain endothelial cells by the digestion of glycocalyx with enzymes</w:t>
            </w:r>
          </w:p>
          <w:p w14:paraId="3A8EFAEF" w14:textId="77777777" w:rsidR="00EE0C02" w:rsidRPr="00E335D8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7275B2" w14:paraId="451EB1F1" w14:textId="77777777" w:rsidTr="00EE0C02">
        <w:tc>
          <w:tcPr>
            <w:tcW w:w="1764" w:type="dxa"/>
          </w:tcPr>
          <w:p w14:paraId="415AB4A8" w14:textId="77777777" w:rsidR="007275B2" w:rsidRPr="00E335D8" w:rsidRDefault="00252AC9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bookmarkStart w:id="11" w:name="OLE_LINK1"/>
            <w:bookmarkStart w:id="12" w:name="OLE_LINK2"/>
            <w:r w:rsidRPr="00E335D8">
              <w:rPr>
                <w:rFonts w:ascii="Century Gothic" w:hAnsi="Century Gothic" w:cstheme="minorHAnsi"/>
                <w:sz w:val="20"/>
                <w:szCs w:val="20"/>
              </w:rPr>
              <w:t>24</w:t>
            </w:r>
            <w:r w:rsidRPr="00E335D8"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th</w:t>
            </w:r>
            <w:r w:rsidR="007275B2" w:rsidRPr="00E335D8">
              <w:rPr>
                <w:rFonts w:ascii="Century Gothic" w:hAnsi="Century Gothic" w:cstheme="minorHAnsi"/>
                <w:sz w:val="20"/>
                <w:szCs w:val="20"/>
              </w:rPr>
              <w:t xml:space="preserve"> November</w:t>
            </w:r>
          </w:p>
          <w:p w14:paraId="4FD1750F" w14:textId="77777777" w:rsidR="007275B2" w:rsidRPr="00E335D8" w:rsidRDefault="007275B2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2016</w:t>
            </w:r>
            <w:bookmarkEnd w:id="11"/>
            <w:bookmarkEnd w:id="12"/>
          </w:p>
        </w:tc>
        <w:tc>
          <w:tcPr>
            <w:tcW w:w="8080" w:type="dxa"/>
          </w:tcPr>
          <w:p w14:paraId="3184AD19" w14:textId="77777777" w:rsidR="007275B2" w:rsidRPr="00E335D8" w:rsidRDefault="007275B2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bookmarkStart w:id="13" w:name="OLE_LINK3"/>
            <w:r w:rsidRPr="00E335D8">
              <w:rPr>
                <w:rFonts w:ascii="Century Gothic" w:hAnsi="Century Gothic" w:cstheme="minorHAnsi"/>
                <w:sz w:val="20"/>
                <w:szCs w:val="20"/>
              </w:rPr>
              <w:t>2</w:t>
            </w:r>
            <w:r w:rsidRPr="00E335D8"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nd</w:t>
            </w:r>
            <w:r w:rsidRPr="00E335D8">
              <w:rPr>
                <w:rFonts w:ascii="Century Gothic" w:hAnsi="Century Gothic" w:cstheme="minorHAnsi"/>
                <w:sz w:val="20"/>
                <w:szCs w:val="20"/>
              </w:rPr>
              <w:t xml:space="preserve"> prize in the local competition round of National Scientific Students' Associations Conference organized by the University of Szeged</w:t>
            </w:r>
          </w:p>
          <w:p w14:paraId="49F15A18" w14:textId="77777777" w:rsidR="005D7C9C" w:rsidRDefault="007275B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Presented topic: Changing the surface charge of brain endothelial cells by the digestion of glycocalyx with enzymes</w:t>
            </w:r>
            <w:bookmarkEnd w:id="13"/>
          </w:p>
          <w:p w14:paraId="4B1A2588" w14:textId="77777777" w:rsidR="00EE0C02" w:rsidRPr="00E335D8" w:rsidRDefault="00EE0C02" w:rsidP="00EE0C02">
            <w:pPr>
              <w:rPr>
                <w:rFonts w:ascii="Century Gothic" w:hAnsi="Century Gothic" w:cstheme="minorHAnsi"/>
                <w:sz w:val="20"/>
                <w:szCs w:val="20"/>
              </w:rPr>
            </w:pPr>
          </w:p>
        </w:tc>
      </w:tr>
      <w:tr w:rsidR="007275B2" w14:paraId="716D8C37" w14:textId="77777777" w:rsidTr="00EE0C02">
        <w:tc>
          <w:tcPr>
            <w:tcW w:w="1764" w:type="dxa"/>
          </w:tcPr>
          <w:p w14:paraId="459D34BB" w14:textId="77777777" w:rsidR="007275B2" w:rsidRPr="00E335D8" w:rsidRDefault="00252AC9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16</w:t>
            </w:r>
            <w:r w:rsidRPr="00E335D8"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th</w:t>
            </w:r>
            <w:r w:rsidRPr="00E335D8"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="007275B2" w:rsidRPr="00E335D8">
              <w:rPr>
                <w:rFonts w:ascii="Century Gothic" w:hAnsi="Century Gothic" w:cstheme="minorHAnsi"/>
                <w:sz w:val="20"/>
                <w:szCs w:val="20"/>
              </w:rPr>
              <w:t>June</w:t>
            </w:r>
          </w:p>
          <w:p w14:paraId="3AFCBD08" w14:textId="77777777" w:rsidR="007275B2" w:rsidRPr="00E335D8" w:rsidRDefault="007275B2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2016</w:t>
            </w:r>
          </w:p>
        </w:tc>
        <w:tc>
          <w:tcPr>
            <w:tcW w:w="8080" w:type="dxa"/>
          </w:tcPr>
          <w:p w14:paraId="0CECA03F" w14:textId="77777777" w:rsidR="007275B2" w:rsidRPr="00E335D8" w:rsidRDefault="007275B2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2</w:t>
            </w:r>
            <w:r w:rsidRPr="00C35D86">
              <w:rPr>
                <w:rFonts w:ascii="Century Gothic" w:hAnsi="Century Gothic" w:cstheme="minorHAnsi"/>
                <w:sz w:val="20"/>
                <w:szCs w:val="20"/>
                <w:vertAlign w:val="superscript"/>
              </w:rPr>
              <w:t>nd</w:t>
            </w:r>
            <w:r w:rsidRPr="00E335D8">
              <w:rPr>
                <w:rFonts w:ascii="Century Gothic" w:hAnsi="Century Gothic" w:cstheme="minorHAnsi"/>
                <w:sz w:val="20"/>
                <w:szCs w:val="20"/>
              </w:rPr>
              <w:t xml:space="preserve"> prize in the project competition - Summer School on Image Processing</w:t>
            </w:r>
          </w:p>
          <w:p w14:paraId="6CCC372C" w14:textId="77777777" w:rsidR="007275B2" w:rsidRPr="00E335D8" w:rsidRDefault="007275B2" w:rsidP="007275B2">
            <w:pPr>
              <w:rPr>
                <w:rFonts w:ascii="Century Gothic" w:hAnsi="Century Gothic" w:cstheme="minorHAnsi"/>
                <w:sz w:val="20"/>
                <w:szCs w:val="20"/>
              </w:rPr>
            </w:pPr>
            <w:r w:rsidRPr="00E335D8">
              <w:rPr>
                <w:rFonts w:ascii="Century Gothic" w:hAnsi="Century Gothic" w:cstheme="minorHAnsi"/>
                <w:sz w:val="20"/>
                <w:szCs w:val="20"/>
              </w:rPr>
              <w:t>Project: OCT image analysis</w:t>
            </w:r>
          </w:p>
        </w:tc>
      </w:tr>
      <w:bookmarkEnd w:id="8"/>
      <w:bookmarkEnd w:id="9"/>
      <w:bookmarkEnd w:id="10"/>
    </w:tbl>
    <w:p w14:paraId="40850ADF" w14:textId="77777777" w:rsidR="00310C9E" w:rsidRDefault="00310C9E" w:rsidP="007275B2">
      <w:pPr>
        <w:rPr>
          <w:rFonts w:ascii="Century Gothic" w:hAnsi="Century Gothic" w:cstheme="minorHAnsi"/>
        </w:rPr>
      </w:pPr>
    </w:p>
    <w:p w14:paraId="3207728E" w14:textId="77777777" w:rsidR="00310C9E" w:rsidRDefault="00310C9E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br w:type="page"/>
      </w:r>
    </w:p>
    <w:p w14:paraId="12A9164A" w14:textId="4AFEF4F0" w:rsidR="007275B2" w:rsidRPr="008C7936" w:rsidRDefault="008C7936" w:rsidP="007275B2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lastRenderedPageBreak/>
        <w:t>Scholarship</w:t>
      </w:r>
      <w:r w:rsidRPr="008C7936">
        <w:rPr>
          <w:rFonts w:ascii="Century Gothic" w:hAnsi="Century Gothic" w:cstheme="minorHAnsi"/>
        </w:rPr>
        <w:t>s</w:t>
      </w:r>
      <w:r w:rsidR="001D7250">
        <w:rPr>
          <w:rFonts w:ascii="Century Gothic" w:hAnsi="Century Gothic" w:cstheme="minorHAnsi"/>
        </w:rPr>
        <w:t xml:space="preserve"> and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7119"/>
      </w:tblGrid>
      <w:tr w:rsidR="00430E53" w14:paraId="55F1E8D3" w14:textId="77777777" w:rsidTr="00554518">
        <w:tc>
          <w:tcPr>
            <w:tcW w:w="2093" w:type="dxa"/>
          </w:tcPr>
          <w:p w14:paraId="7BC8D58B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bookmarkStart w:id="14" w:name="OLE_LINK50"/>
            <w:bookmarkStart w:id="15" w:name="OLE_LINK51"/>
            <w:bookmarkStart w:id="16" w:name="OLE_LINK52"/>
            <w:bookmarkStart w:id="17" w:name="OLE_LINK53"/>
            <w:bookmarkStart w:id="18" w:name="OLE_LINK54"/>
            <w:r w:rsidRPr="00E335D8">
              <w:rPr>
                <w:rFonts w:ascii="Century Gothic" w:hAnsi="Century Gothic"/>
                <w:sz w:val="20"/>
                <w:szCs w:val="20"/>
              </w:rPr>
              <w:t xml:space="preserve">January 2013 </w:t>
            </w:r>
            <w:bookmarkStart w:id="19" w:name="OLE_LINK10"/>
            <w:bookmarkStart w:id="20" w:name="OLE_LINK11"/>
            <w:bookmarkStart w:id="21" w:name="OLE_LINK12"/>
            <w:r w:rsidRPr="00E335D8">
              <w:rPr>
                <w:rFonts w:ascii="Century Gothic" w:hAnsi="Century Gothic"/>
                <w:sz w:val="20"/>
                <w:szCs w:val="20"/>
              </w:rPr>
              <w:t xml:space="preserve"> - </w:t>
            </w:r>
            <w:bookmarkEnd w:id="19"/>
            <w:bookmarkEnd w:id="20"/>
            <w:bookmarkEnd w:id="21"/>
            <w:r w:rsidRPr="00E335D8">
              <w:rPr>
                <w:rFonts w:ascii="Century Gothic" w:hAnsi="Century Gothic"/>
                <w:sz w:val="20"/>
                <w:szCs w:val="20"/>
              </w:rPr>
              <w:t>present</w:t>
            </w:r>
          </w:p>
        </w:tc>
        <w:tc>
          <w:tcPr>
            <w:tcW w:w="7119" w:type="dxa"/>
          </w:tcPr>
          <w:p w14:paraId="62B52C55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 xml:space="preserve">Monthly grant from the University of Szeged </w:t>
            </w:r>
            <w:r>
              <w:rPr>
                <w:rFonts w:ascii="Century Gothic" w:hAnsi="Century Gothic"/>
                <w:sz w:val="20"/>
                <w:szCs w:val="20"/>
              </w:rPr>
              <w:t>for excellent grades based on</w:t>
            </w:r>
            <w:r w:rsidRPr="00E335D8">
              <w:rPr>
                <w:rFonts w:ascii="Century Gothic" w:hAnsi="Century Gothic"/>
                <w:sz w:val="20"/>
                <w:szCs w:val="20"/>
              </w:rPr>
              <w:t xml:space="preserve"> cumulative GPA credits</w:t>
            </w:r>
          </w:p>
          <w:p w14:paraId="5B729603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0E53" w14:paraId="0CD0693C" w14:textId="77777777" w:rsidTr="00554518">
        <w:tc>
          <w:tcPr>
            <w:tcW w:w="2093" w:type="dxa"/>
          </w:tcPr>
          <w:p w14:paraId="3C7DCA88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January 2017</w:t>
            </w:r>
            <w:r w:rsidR="0043168A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9D52CC" w:rsidRPr="00E335D8">
              <w:rPr>
                <w:rFonts w:ascii="Century Gothic" w:hAnsi="Century Gothic"/>
                <w:sz w:val="20"/>
                <w:szCs w:val="20"/>
              </w:rPr>
              <w:t xml:space="preserve">- </w:t>
            </w:r>
            <w:r>
              <w:rPr>
                <w:rFonts w:ascii="Century Gothic" w:hAnsi="Century Gothic"/>
                <w:sz w:val="20"/>
                <w:szCs w:val="20"/>
              </w:rPr>
              <w:t>November 2017</w:t>
            </w:r>
          </w:p>
        </w:tc>
        <w:tc>
          <w:tcPr>
            <w:tcW w:w="7119" w:type="dxa"/>
          </w:tcPr>
          <w:p w14:paraId="40CFA21E" w14:textId="77777777" w:rsidR="00430E53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"Visual computations” scientific scholarship for talented young researchers of the University of Szeged</w:t>
            </w:r>
          </w:p>
          <w:p w14:paraId="788B2326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0E53" w14:paraId="5C74FDEB" w14:textId="77777777" w:rsidTr="00554518">
        <w:tc>
          <w:tcPr>
            <w:tcW w:w="2093" w:type="dxa"/>
          </w:tcPr>
          <w:p w14:paraId="3261E329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February 2016 - January 2018</w:t>
            </w:r>
          </w:p>
        </w:tc>
        <w:tc>
          <w:tcPr>
            <w:tcW w:w="7119" w:type="dxa"/>
          </w:tcPr>
          <w:p w14:paraId="705476DB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Hun</w:t>
            </w:r>
            <w:r>
              <w:rPr>
                <w:rFonts w:ascii="Century Gothic" w:hAnsi="Century Gothic"/>
                <w:sz w:val="20"/>
                <w:szCs w:val="20"/>
              </w:rPr>
              <w:t>garian Governmental Scholarship</w:t>
            </w:r>
            <w:r w:rsidRPr="00E335D8">
              <w:rPr>
                <w:rFonts w:ascii="Century Gothic" w:hAnsi="Century Gothic"/>
                <w:sz w:val="20"/>
                <w:szCs w:val="20"/>
              </w:rPr>
              <w:t xml:space="preserve"> for my master studies in </w:t>
            </w:r>
            <w:r>
              <w:rPr>
                <w:rFonts w:ascii="Century Gothic" w:hAnsi="Century Gothic"/>
                <w:sz w:val="20"/>
                <w:szCs w:val="20"/>
              </w:rPr>
              <w:br/>
            </w:r>
            <w:r w:rsidRPr="00E335D8">
              <w:rPr>
                <w:rFonts w:ascii="Century Gothic" w:hAnsi="Century Gothic"/>
                <w:sz w:val="20"/>
                <w:szCs w:val="20"/>
              </w:rPr>
              <w:t>Info-bionics Engineering</w:t>
            </w:r>
          </w:p>
          <w:p w14:paraId="73609D07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430E53" w14:paraId="535BA9BE" w14:textId="77777777" w:rsidTr="00CC4AEF">
        <w:trPr>
          <w:trHeight w:val="80"/>
        </w:trPr>
        <w:tc>
          <w:tcPr>
            <w:tcW w:w="2093" w:type="dxa"/>
          </w:tcPr>
          <w:p w14:paraId="0F3DFB43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September 2012 - January 2016</w:t>
            </w:r>
          </w:p>
        </w:tc>
        <w:tc>
          <w:tcPr>
            <w:tcW w:w="7119" w:type="dxa"/>
          </w:tcPr>
          <w:p w14:paraId="57DCF97A" w14:textId="77777777" w:rsidR="00430E53" w:rsidRPr="00E335D8" w:rsidRDefault="00430E53" w:rsidP="00430E53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Hungarian Governmental Scholarship for my bachelor studies in Molecular Bionics Engineering</w:t>
            </w:r>
          </w:p>
        </w:tc>
      </w:tr>
      <w:bookmarkEnd w:id="14"/>
      <w:bookmarkEnd w:id="15"/>
      <w:bookmarkEnd w:id="16"/>
      <w:bookmarkEnd w:id="17"/>
      <w:bookmarkEnd w:id="18"/>
    </w:tbl>
    <w:p w14:paraId="7E8BB17D" w14:textId="77777777" w:rsidR="00762C50" w:rsidRDefault="00762C50" w:rsidP="002B76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Gothic" w:eastAsia="Times New Roman" w:hAnsi="Century Gothic" w:cs="Courier New"/>
          <w:lang w:val="en-US"/>
        </w:rPr>
      </w:pPr>
    </w:p>
    <w:p w14:paraId="502515F3" w14:textId="77777777" w:rsidR="008F33CA" w:rsidRDefault="008F33CA" w:rsidP="002B76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Gothic" w:eastAsia="Times New Roman" w:hAnsi="Century Gothic" w:cs="Courier New"/>
          <w:lang w:val="en-US"/>
        </w:rPr>
      </w:pPr>
    </w:p>
    <w:p w14:paraId="39C7E9C3" w14:textId="77777777" w:rsidR="002B76D6" w:rsidRDefault="009360C4" w:rsidP="008029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Gothic" w:eastAsia="Times New Roman" w:hAnsi="Century Gothic" w:cs="Courier New"/>
          <w:lang w:val="en-US"/>
        </w:rPr>
      </w:pPr>
      <w:r>
        <w:rPr>
          <w:rFonts w:ascii="Century Gothic" w:eastAsia="Times New Roman" w:hAnsi="Century Gothic" w:cs="Courier New"/>
          <w:lang w:val="en-US"/>
        </w:rPr>
        <w:t>P</w:t>
      </w:r>
      <w:r w:rsidR="00B5685E" w:rsidRPr="009360C4">
        <w:rPr>
          <w:rFonts w:ascii="Century Gothic" w:eastAsia="Times New Roman" w:hAnsi="Century Gothic" w:cs="Courier New"/>
          <w:lang w:val="en-US"/>
        </w:rPr>
        <w:t>rofessional experience</w:t>
      </w:r>
    </w:p>
    <w:p w14:paraId="455FB98D" w14:textId="77777777" w:rsidR="008029B7" w:rsidRDefault="008029B7" w:rsidP="008029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tbl>
      <w:tblPr>
        <w:tblStyle w:val="TableGrid"/>
        <w:tblW w:w="104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9160"/>
      </w:tblGrid>
      <w:tr w:rsidR="00AC614D" w14:paraId="24E8204E" w14:textId="77777777" w:rsidTr="001E4D06">
        <w:tc>
          <w:tcPr>
            <w:tcW w:w="1249" w:type="dxa"/>
          </w:tcPr>
          <w:p w14:paraId="045E3CA7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</w:rPr>
            </w:pPr>
            <w:bookmarkStart w:id="22" w:name="OLE_LINK55"/>
            <w:bookmarkStart w:id="23" w:name="OLE_LINK56"/>
            <w:bookmarkStart w:id="24" w:name="OLE_LINK57"/>
            <w:bookmarkStart w:id="25" w:name="OLE_LINK58"/>
            <w:bookmarkStart w:id="26" w:name="OLE_LINK59"/>
            <w:bookmarkStart w:id="27" w:name="OLE_LINK60"/>
            <w:r w:rsidRPr="00E335D8">
              <w:rPr>
                <w:rFonts w:ascii="Century Gothic" w:hAnsi="Century Gothic"/>
                <w:sz w:val="20"/>
                <w:szCs w:val="20"/>
              </w:rPr>
              <w:t>2016- present</w:t>
            </w:r>
          </w:p>
        </w:tc>
        <w:tc>
          <w:tcPr>
            <w:tcW w:w="9160" w:type="dxa"/>
          </w:tcPr>
          <w:p w14:paraId="2E4991C2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Student researcher</w:t>
            </w:r>
          </w:p>
          <w:p w14:paraId="57699711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Research Group on Visual Computation</w:t>
            </w:r>
          </w:p>
          <w:p w14:paraId="08D54DFB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University of Szeged, Hungary</w:t>
            </w:r>
          </w:p>
          <w:p w14:paraId="7A1D51C0" w14:textId="16B081AC" w:rsidR="00AC614D" w:rsidRPr="00E335D8" w:rsidRDefault="003C5EF5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Supervisor:</w:t>
            </w:r>
            <w:r w:rsidR="00AC614D"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Prof. Zoltan Kato</w:t>
            </w:r>
          </w:p>
          <w:p w14:paraId="51D61C19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  <w:p w14:paraId="1E00D3E9" w14:textId="0C6B7443" w:rsidR="00AC614D" w:rsidRPr="00E335D8" w:rsidRDefault="004A75F9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Master’s thesis:</w:t>
            </w:r>
            <w:r w:rsidR="00CC4227"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r w:rsidR="00CC4227" w:rsidRPr="00CC4227">
              <w:rPr>
                <w:rFonts w:ascii="Century Gothic" w:hAnsi="Century Gothic"/>
                <w:sz w:val="20"/>
                <w:szCs w:val="20"/>
                <w:lang w:val="en-US"/>
              </w:rPr>
              <w:t>Pose estimation of a stereo camera pair mounted on a moving platform</w:t>
            </w:r>
          </w:p>
          <w:p w14:paraId="20CE498B" w14:textId="77777777" w:rsidR="004A75F9" w:rsidRPr="00E335D8" w:rsidRDefault="004A75F9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B97C07" w14:paraId="43C8588C" w14:textId="77777777" w:rsidTr="001E4D06">
        <w:tc>
          <w:tcPr>
            <w:tcW w:w="1249" w:type="dxa"/>
          </w:tcPr>
          <w:p w14:paraId="782C1CC2" w14:textId="77777777" w:rsidR="00B97C07" w:rsidRPr="00E335D8" w:rsidRDefault="00B97C07" w:rsidP="00AC614D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April - May</w:t>
            </w:r>
            <w:r>
              <w:rPr>
                <w:rFonts w:ascii="Century Gothic" w:hAnsi="Century Gothic"/>
                <w:sz w:val="20"/>
                <w:szCs w:val="20"/>
              </w:rPr>
              <w:br/>
              <w:t>2017</w:t>
            </w:r>
          </w:p>
        </w:tc>
        <w:tc>
          <w:tcPr>
            <w:tcW w:w="9160" w:type="dxa"/>
          </w:tcPr>
          <w:p w14:paraId="4F58492B" w14:textId="356C7143" w:rsidR="00B97C07" w:rsidRDefault="00B97C07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Student researcher</w:t>
            </w:r>
            <w:r w:rsidR="003C5EF5">
              <w:rPr>
                <w:rFonts w:ascii="Century Gothic" w:hAnsi="Century Gothic"/>
                <w:sz w:val="20"/>
                <w:szCs w:val="20"/>
                <w:lang w:val="en-US"/>
              </w:rPr>
              <w:t xml:space="preserve"> – short research stay</w:t>
            </w:r>
          </w:p>
          <w:p w14:paraId="08FBD8DB" w14:textId="77777777" w:rsidR="00B97C07" w:rsidRDefault="00B97C07" w:rsidP="00B97C07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B97C07">
              <w:rPr>
                <w:rFonts w:ascii="Century Gothic" w:hAnsi="Century Gothic"/>
                <w:sz w:val="20"/>
                <w:szCs w:val="20"/>
                <w:lang w:val="en-US"/>
              </w:rPr>
              <w:t>Research Center for Automatic</w:t>
            </w: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r w:rsidRPr="00B97C07">
              <w:rPr>
                <w:rFonts w:ascii="Century Gothic" w:hAnsi="Century Gothic"/>
                <w:sz w:val="20"/>
                <w:szCs w:val="20"/>
                <w:lang w:val="en-US"/>
              </w:rPr>
              <w:t>Control of Nancy</w:t>
            </w:r>
          </w:p>
          <w:p w14:paraId="40BB020E" w14:textId="77777777" w:rsidR="00B97C07" w:rsidRDefault="00B97C07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University of Lorraine, France</w:t>
            </w:r>
          </w:p>
          <w:p w14:paraId="614AAB46" w14:textId="60253D51" w:rsidR="00B97C07" w:rsidRDefault="003C5EF5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Supervisor:</w:t>
            </w:r>
            <w:r w:rsidR="00B97C07"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r w:rsidR="00B97C07" w:rsidRPr="00B97C07">
              <w:rPr>
                <w:rFonts w:ascii="Century Gothic" w:hAnsi="Century Gothic"/>
                <w:sz w:val="20"/>
                <w:szCs w:val="20"/>
                <w:lang w:val="en-US"/>
              </w:rPr>
              <w:t xml:space="preserve">Constantin </w:t>
            </w:r>
            <w:proofErr w:type="spellStart"/>
            <w:r w:rsidR="00B97C07" w:rsidRPr="00B97C07">
              <w:rPr>
                <w:rFonts w:ascii="Century Gothic" w:hAnsi="Century Gothic"/>
                <w:sz w:val="20"/>
                <w:szCs w:val="20"/>
                <w:lang w:val="en-US"/>
              </w:rPr>
              <w:t>Morãrescu</w:t>
            </w:r>
            <w:proofErr w:type="spellEnd"/>
          </w:p>
          <w:p w14:paraId="0899949E" w14:textId="77777777" w:rsidR="00B97C07" w:rsidRDefault="00B97C07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  <w:p w14:paraId="06E7325D" w14:textId="55FF2F09" w:rsidR="00B97C07" w:rsidRDefault="003C5EF5" w:rsidP="00B97C07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Project: </w:t>
            </w:r>
            <w:r w:rsidR="001E4D06">
              <w:rPr>
                <w:rFonts w:ascii="Century Gothic" w:hAnsi="Century Gothic"/>
                <w:sz w:val="20"/>
                <w:szCs w:val="20"/>
                <w:lang w:val="en-US"/>
              </w:rPr>
              <w:t>Developing d</w:t>
            </w:r>
            <w:r w:rsidR="00B97C07">
              <w:rPr>
                <w:rFonts w:ascii="Century Gothic" w:hAnsi="Century Gothic"/>
                <w:sz w:val="20"/>
                <w:szCs w:val="20"/>
                <w:lang w:val="en-US"/>
              </w:rPr>
              <w:t xml:space="preserve">rone </w:t>
            </w:r>
            <w:r w:rsidR="00B97C07" w:rsidRPr="00B97C07">
              <w:rPr>
                <w:rFonts w:ascii="Century Gothic" w:hAnsi="Century Gothic"/>
                <w:sz w:val="20"/>
                <w:szCs w:val="20"/>
                <w:lang w:val="en-US"/>
              </w:rPr>
              <w:t>control</w:t>
            </w:r>
            <w:r w:rsidR="00B97C07">
              <w:rPr>
                <w:rFonts w:ascii="Century Gothic" w:hAnsi="Century Gothic"/>
                <w:sz w:val="20"/>
                <w:szCs w:val="20"/>
                <w:lang w:val="en-US"/>
              </w:rPr>
              <w:t xml:space="preserve"> application based on sensor and visual information</w:t>
            </w:r>
          </w:p>
          <w:p w14:paraId="6E83DFC4" w14:textId="5A58CB6D" w:rsidR="00B97C07" w:rsidRDefault="00CD7001" w:rsidP="00B97C07">
            <w:pPr>
              <w:rPr>
                <w:rFonts w:ascii="Century Gothic" w:hAnsi="Century Gothic"/>
                <w:sz w:val="16"/>
                <w:szCs w:val="16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in the framework of the </w:t>
            </w:r>
            <w:r w:rsidR="003C5EF5">
              <w:rPr>
                <w:rFonts w:ascii="Century Gothic" w:hAnsi="Century Gothic"/>
                <w:sz w:val="20"/>
                <w:szCs w:val="20"/>
                <w:lang w:val="en-US"/>
              </w:rPr>
              <w:t>NETASSIST project</w:t>
            </w:r>
          </w:p>
          <w:p w14:paraId="542C5511" w14:textId="77777777" w:rsidR="004975FA" w:rsidRPr="00E335D8" w:rsidRDefault="004975FA" w:rsidP="00B97C07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AC614D" w14:paraId="273D0908" w14:textId="77777777" w:rsidTr="001E4D06">
        <w:tc>
          <w:tcPr>
            <w:tcW w:w="1249" w:type="dxa"/>
          </w:tcPr>
          <w:p w14:paraId="77F9D7DC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2014-2016</w:t>
            </w:r>
          </w:p>
        </w:tc>
        <w:tc>
          <w:tcPr>
            <w:tcW w:w="9160" w:type="dxa"/>
          </w:tcPr>
          <w:p w14:paraId="46DB0D6E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Student researcher</w:t>
            </w:r>
          </w:p>
          <w:p w14:paraId="5C9F0E33" w14:textId="77777777" w:rsidR="00AC614D" w:rsidRPr="00E335D8" w:rsidRDefault="00AC614D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Biomolecular Electronics Research group</w:t>
            </w:r>
            <w:r w:rsidRPr="00E335D8">
              <w:rPr>
                <w:rFonts w:ascii="Century Gothic" w:hAnsi="Century Gothic"/>
                <w:sz w:val="20"/>
                <w:szCs w:val="20"/>
              </w:rPr>
              <w:br/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Biological Research Centre, HAS, Szeged, Hungary</w:t>
            </w:r>
          </w:p>
          <w:p w14:paraId="5CF0A12D" w14:textId="079A9072" w:rsidR="00AC614D" w:rsidRPr="00E335D8" w:rsidRDefault="003C5EF5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Supervisors: </w:t>
            </w:r>
            <w:r w:rsidR="00AC614D" w:rsidRPr="00E335D8">
              <w:rPr>
                <w:rFonts w:ascii="Century Gothic" w:hAnsi="Century Gothic"/>
                <w:sz w:val="20"/>
                <w:szCs w:val="20"/>
              </w:rPr>
              <w:t xml:space="preserve"> Dr. Andras Der</w:t>
            </w:r>
            <w:r w:rsidR="00A77062">
              <w:rPr>
                <w:rFonts w:ascii="Century Gothic" w:hAnsi="Century Gothic"/>
                <w:sz w:val="20"/>
                <w:szCs w:val="20"/>
              </w:rPr>
              <w:t xml:space="preserve"> and Andras Kincses</w:t>
            </w:r>
          </w:p>
          <w:p w14:paraId="166435B5" w14:textId="77777777" w:rsidR="00AC614D" w:rsidRPr="00E335D8" w:rsidRDefault="00AC614D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</w:rPr>
            </w:pPr>
          </w:p>
          <w:p w14:paraId="1D6D2BFC" w14:textId="1777E815" w:rsidR="00AC614D" w:rsidRPr="00E335D8" w:rsidRDefault="003C5EF5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roject: I</w:t>
            </w:r>
            <w:r w:rsidR="00AC614D" w:rsidRPr="00E335D8">
              <w:rPr>
                <w:rFonts w:ascii="Century Gothic" w:hAnsi="Century Gothic"/>
                <w:sz w:val="20"/>
                <w:szCs w:val="20"/>
              </w:rPr>
              <w:t>ntegrated, microfluidical biochip development and testing according to measurements of Zeta potencial</w:t>
            </w:r>
          </w:p>
          <w:p w14:paraId="003D241D" w14:textId="77777777" w:rsidR="00AC614D" w:rsidRDefault="00AC614D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16"/>
                <w:szCs w:val="16"/>
              </w:rPr>
            </w:pPr>
            <w:r w:rsidRPr="000973D7">
              <w:rPr>
                <w:rFonts w:ascii="Century Gothic" w:hAnsi="Century Gothic"/>
                <w:sz w:val="16"/>
                <w:szCs w:val="16"/>
              </w:rPr>
              <w:t xml:space="preserve">Skills: construction of the </w:t>
            </w:r>
            <w:r>
              <w:rPr>
                <w:rFonts w:ascii="Century Gothic" w:hAnsi="Century Gothic"/>
                <w:sz w:val="16"/>
                <w:szCs w:val="16"/>
              </w:rPr>
              <w:t>bio</w:t>
            </w:r>
            <w:r w:rsidRPr="000973D7">
              <w:rPr>
                <w:rFonts w:ascii="Century Gothic" w:hAnsi="Century Gothic"/>
                <w:sz w:val="16"/>
                <w:szCs w:val="16"/>
              </w:rPr>
              <w:t>chips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</w:t>
            </w:r>
            <w:r w:rsidRPr="000973D7">
              <w:rPr>
                <w:rFonts w:ascii="Century Gothic" w:hAnsi="Century Gothic"/>
                <w:sz w:val="16"/>
                <w:szCs w:val="16"/>
              </w:rPr>
              <w:t xml:space="preserve">(gold </w:t>
            </w:r>
            <w:r>
              <w:rPr>
                <w:rFonts w:ascii="Century Gothic" w:hAnsi="Century Gothic"/>
                <w:sz w:val="16"/>
                <w:szCs w:val="16"/>
              </w:rPr>
              <w:t>evaporation, PDMS), cell culturing</w:t>
            </w:r>
            <w:r w:rsidRPr="000973D7">
              <w:rPr>
                <w:rFonts w:ascii="Century Gothic" w:hAnsi="Century Gothic"/>
                <w:sz w:val="16"/>
                <w:szCs w:val="16"/>
              </w:rPr>
              <w:t>, manipulation of the cells and</w:t>
            </w:r>
            <w:r>
              <w:rPr>
                <w:rFonts w:ascii="Century Gothic" w:hAnsi="Century Gothic"/>
                <w:sz w:val="16"/>
                <w:szCs w:val="16"/>
              </w:rPr>
              <w:t xml:space="preserve"> making</w:t>
            </w:r>
            <w:r w:rsidRPr="000973D7">
              <w:rPr>
                <w:rFonts w:ascii="Century Gothic" w:hAnsi="Century Gothic"/>
                <w:sz w:val="16"/>
                <w:szCs w:val="16"/>
              </w:rPr>
              <w:t xml:space="preserve"> measurements</w:t>
            </w:r>
            <w:r>
              <w:rPr>
                <w:rFonts w:ascii="Century Gothic" w:hAnsi="Century Gothic"/>
                <w:sz w:val="16"/>
                <w:szCs w:val="16"/>
              </w:rPr>
              <w:t>, quantification of the datas</w:t>
            </w:r>
          </w:p>
          <w:p w14:paraId="449F1D8A" w14:textId="77777777" w:rsidR="004A75F9" w:rsidRDefault="004A75F9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</w:rPr>
            </w:pPr>
          </w:p>
        </w:tc>
      </w:tr>
      <w:tr w:rsidR="00AC614D" w14:paraId="2D065699" w14:textId="77777777" w:rsidTr="001E4D06">
        <w:tc>
          <w:tcPr>
            <w:tcW w:w="1249" w:type="dxa"/>
          </w:tcPr>
          <w:p w14:paraId="6B904E39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</w:rPr>
            </w:pPr>
            <w:r w:rsidRPr="00E335D8">
              <w:rPr>
                <w:rFonts w:ascii="Century Gothic" w:hAnsi="Century Gothic"/>
                <w:sz w:val="20"/>
                <w:szCs w:val="20"/>
              </w:rPr>
              <w:t>2013- 2016</w:t>
            </w:r>
          </w:p>
        </w:tc>
        <w:tc>
          <w:tcPr>
            <w:tcW w:w="9160" w:type="dxa"/>
          </w:tcPr>
          <w:p w14:paraId="1A15C424" w14:textId="77777777" w:rsidR="00AC614D" w:rsidRPr="00E335D8" w:rsidRDefault="00AC614D" w:rsidP="00AC614D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Student researcher</w:t>
            </w:r>
          </w:p>
          <w:p w14:paraId="50124E0D" w14:textId="77777777" w:rsidR="00AC614D" w:rsidRPr="00E335D8" w:rsidRDefault="00AC614D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Molecular Neurobiology Laboratory, Institute of Biophysics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br/>
            </w:r>
            <w:bookmarkStart w:id="28" w:name="OLE_LINK13"/>
            <w:bookmarkStart w:id="29" w:name="OLE_LINK14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>Biological Research Centre, HAS,</w:t>
            </w:r>
            <w:bookmarkEnd w:id="28"/>
            <w:bookmarkEnd w:id="29"/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 Szeged, Hungary</w:t>
            </w:r>
          </w:p>
          <w:p w14:paraId="694932AB" w14:textId="5F6A8C44" w:rsidR="00AC614D" w:rsidRPr="00E335D8" w:rsidRDefault="003C5EF5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</w:rPr>
            </w:pPr>
            <w:bookmarkStart w:id="30" w:name="OLE_LINK9"/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Supervisors: </w:t>
            </w:r>
            <w:r w:rsidR="00AC614D" w:rsidRPr="00E335D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bookmarkStart w:id="31" w:name="OLE_LINK7"/>
            <w:r w:rsidR="00AC614D" w:rsidRPr="00E335D8">
              <w:rPr>
                <w:rFonts w:ascii="Century Gothic" w:hAnsi="Century Gothic"/>
                <w:sz w:val="20"/>
                <w:szCs w:val="20"/>
              </w:rPr>
              <w:t>Dr. Maria Deli</w:t>
            </w:r>
            <w:bookmarkEnd w:id="30"/>
            <w:r w:rsidR="00AC614D" w:rsidRPr="00E335D8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bookmarkEnd w:id="31"/>
            <w:r w:rsidR="00AC614D" w:rsidRPr="00E335D8">
              <w:rPr>
                <w:rFonts w:ascii="Century Gothic" w:hAnsi="Century Gothic"/>
                <w:sz w:val="20"/>
                <w:szCs w:val="20"/>
              </w:rPr>
              <w:t>and Dr. Fruzsina Walter</w:t>
            </w:r>
          </w:p>
          <w:p w14:paraId="3829C42E" w14:textId="77777777" w:rsidR="00AC614D" w:rsidRPr="00E335D8" w:rsidRDefault="00AC614D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</w:rPr>
            </w:pPr>
          </w:p>
          <w:p w14:paraId="3557EE6E" w14:textId="53E180EC" w:rsidR="00AC614D" w:rsidRPr="00E335D8" w:rsidRDefault="00D67FD2" w:rsidP="00AC614D">
            <w:pPr>
              <w:tabs>
                <w:tab w:val="left" w:pos="1800"/>
              </w:tabs>
              <w:ind w:right="-540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Bachelor’s thesis</w:t>
            </w:r>
            <w:r w:rsidR="00AC614D" w:rsidRPr="00E335D8">
              <w:rPr>
                <w:rFonts w:ascii="Century Gothic" w:hAnsi="Century Gothic"/>
                <w:sz w:val="20"/>
                <w:szCs w:val="20"/>
              </w:rPr>
              <w:t xml:space="preserve">: </w:t>
            </w:r>
            <w:bookmarkStart w:id="32" w:name="OLE_LINK23"/>
            <w:bookmarkStart w:id="33" w:name="OLE_LINK24"/>
            <w:bookmarkStart w:id="34" w:name="OLE_LINK25"/>
            <w:r w:rsidR="00AC614D" w:rsidRPr="00E335D8">
              <w:rPr>
                <w:rFonts w:ascii="Century Gothic" w:hAnsi="Century Gothic"/>
                <w:color w:val="000000"/>
                <w:sz w:val="20"/>
                <w:szCs w:val="20"/>
              </w:rPr>
              <w:t xml:space="preserve">Changing the surface charge of brain endothelial cells </w:t>
            </w:r>
            <w:r w:rsidR="00AC614D" w:rsidRPr="00E335D8">
              <w:rPr>
                <w:rFonts w:ascii="Century Gothic" w:hAnsi="Century Gothic"/>
                <w:color w:val="000000"/>
                <w:sz w:val="20"/>
                <w:szCs w:val="20"/>
              </w:rPr>
              <w:br/>
              <w:t xml:space="preserve">by the digestion of glycocalyx with enzymes </w:t>
            </w:r>
            <w:bookmarkEnd w:id="32"/>
            <w:bookmarkEnd w:id="33"/>
            <w:bookmarkEnd w:id="34"/>
            <w:r w:rsidR="00AC614D" w:rsidRPr="00E335D8">
              <w:rPr>
                <w:rFonts w:ascii="Century Gothic" w:hAnsi="Century Gothic"/>
                <w:color w:val="000000"/>
                <w:sz w:val="20"/>
                <w:szCs w:val="20"/>
              </w:rPr>
              <w:t>(</w:t>
            </w:r>
            <w:r w:rsidR="00AC614D" w:rsidRPr="00E335D8">
              <w:rPr>
                <w:rFonts w:ascii="Century Gothic" w:hAnsi="Century Gothic"/>
                <w:sz w:val="20"/>
                <w:szCs w:val="20"/>
              </w:rPr>
              <w:t>rating: excellent)</w:t>
            </w:r>
          </w:p>
          <w:p w14:paraId="0962C403" w14:textId="77777777" w:rsidR="00AC614D" w:rsidRPr="00AC614D" w:rsidRDefault="00AC614D" w:rsidP="00AC614D">
            <w:pPr>
              <w:rPr>
                <w:rFonts w:ascii="Century Gothic" w:hAnsi="Century Gothic"/>
              </w:rPr>
            </w:pPr>
            <w:r w:rsidRPr="00AC614D">
              <w:rPr>
                <w:rFonts w:ascii="Century Gothic" w:hAnsi="Century Gothic"/>
                <w:sz w:val="16"/>
                <w:szCs w:val="16"/>
              </w:rPr>
              <w:t>Skills: cell culture (hCMEC/D3 cell line, primary endothelial cell line) and experiments with them, immunohistochemistry(WGA), flourescent microscopy(Leica) and intensity analysis of the pictures(Photoshop, ImageJ, Matlab) , Malvern Zetas</w:t>
            </w:r>
            <w:r w:rsidR="00FC3A0A">
              <w:rPr>
                <w:rFonts w:ascii="Century Gothic" w:hAnsi="Century Gothic"/>
                <w:sz w:val="16"/>
                <w:szCs w:val="16"/>
              </w:rPr>
              <w:t>izer Nano Z system, TEER regist</w:t>
            </w:r>
            <w:r w:rsidRPr="00AC614D">
              <w:rPr>
                <w:rFonts w:ascii="Century Gothic" w:hAnsi="Century Gothic"/>
                <w:sz w:val="16"/>
                <w:szCs w:val="16"/>
              </w:rPr>
              <w:t>r</w:t>
            </w:r>
            <w:r w:rsidR="00FC3A0A">
              <w:rPr>
                <w:rFonts w:ascii="Century Gothic" w:hAnsi="Century Gothic"/>
                <w:sz w:val="16"/>
                <w:szCs w:val="16"/>
              </w:rPr>
              <w:t>a</w:t>
            </w:r>
            <w:r w:rsidRPr="00AC614D">
              <w:rPr>
                <w:rFonts w:ascii="Century Gothic" w:hAnsi="Century Gothic"/>
                <w:sz w:val="16"/>
                <w:szCs w:val="16"/>
              </w:rPr>
              <w:t>tion</w:t>
            </w:r>
          </w:p>
        </w:tc>
      </w:tr>
      <w:bookmarkEnd w:id="22"/>
      <w:bookmarkEnd w:id="23"/>
      <w:bookmarkEnd w:id="24"/>
      <w:bookmarkEnd w:id="25"/>
      <w:bookmarkEnd w:id="26"/>
      <w:bookmarkEnd w:id="27"/>
    </w:tbl>
    <w:p w14:paraId="6734E533" w14:textId="77777777" w:rsidR="002B76D6" w:rsidRPr="000973D7" w:rsidRDefault="002B76D6" w:rsidP="00B51069">
      <w:pPr>
        <w:tabs>
          <w:tab w:val="left" w:pos="1800"/>
        </w:tabs>
        <w:ind w:left="2127" w:right="-540"/>
        <w:rPr>
          <w:rFonts w:ascii="Century Gothic" w:hAnsi="Century Gothic"/>
          <w:sz w:val="16"/>
          <w:szCs w:val="16"/>
        </w:rPr>
      </w:pPr>
    </w:p>
    <w:p w14:paraId="7349C983" w14:textId="77777777" w:rsidR="008F33CA" w:rsidRDefault="008F33CA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br w:type="page"/>
      </w:r>
    </w:p>
    <w:p w14:paraId="70C4ADAF" w14:textId="00A9D744" w:rsidR="001C6881" w:rsidRDefault="001C6881">
      <w:pPr>
        <w:rPr>
          <w:rFonts w:ascii="Century Gothic" w:hAnsi="Century Gothic"/>
          <w:lang w:val="en-US"/>
        </w:rPr>
      </w:pPr>
      <w:r>
        <w:rPr>
          <w:rFonts w:ascii="Century Gothic" w:hAnsi="Century Gothic"/>
          <w:lang w:val="en-US"/>
        </w:rPr>
        <w:lastRenderedPageBreak/>
        <w:t xml:space="preserve">Scientific </w:t>
      </w:r>
      <w:r w:rsidR="00D71F9C">
        <w:rPr>
          <w:rFonts w:ascii="Century Gothic" w:hAnsi="Century Gothic"/>
          <w:lang w:val="en-US"/>
        </w:rPr>
        <w:t>communications</w:t>
      </w:r>
    </w:p>
    <w:tbl>
      <w:tblPr>
        <w:tblStyle w:val="TableGrid"/>
        <w:tblW w:w="98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"/>
        <w:gridCol w:w="9076"/>
      </w:tblGrid>
      <w:tr w:rsidR="00DC62BA" w14:paraId="09CB47F8" w14:textId="77777777" w:rsidTr="00DC62BA">
        <w:tc>
          <w:tcPr>
            <w:tcW w:w="771" w:type="dxa"/>
            <w:vMerge w:val="restart"/>
          </w:tcPr>
          <w:p w14:paraId="67ECB25B" w14:textId="11069455" w:rsidR="00DC62BA" w:rsidRPr="001C6881" w:rsidRDefault="00DC62BA" w:rsidP="00F002CE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bookmarkStart w:id="35" w:name="_Hlk489647839"/>
            <w:bookmarkStart w:id="36" w:name="_Hlk489653655"/>
            <w:r w:rsidRPr="001C6881">
              <w:rPr>
                <w:rFonts w:ascii="Century Gothic" w:hAnsi="Century Gothic"/>
                <w:sz w:val="20"/>
                <w:szCs w:val="20"/>
                <w:lang w:val="en-US"/>
              </w:rPr>
              <w:t>2017</w:t>
            </w:r>
          </w:p>
        </w:tc>
        <w:tc>
          <w:tcPr>
            <w:tcW w:w="9076" w:type="dxa"/>
          </w:tcPr>
          <w:p w14:paraId="0CDE9D12" w14:textId="50D3C2CE" w:rsidR="00DC62BA" w:rsidRDefault="00DC62BA" w:rsidP="00DC62BA">
            <w:pPr>
              <w:rPr>
                <w:rFonts w:ascii="Century Gothic" w:hAnsi="Century Gothic"/>
                <w:sz w:val="20"/>
                <w:szCs w:val="20"/>
              </w:rPr>
            </w:pPr>
            <w:bookmarkStart w:id="37" w:name="OLE_LINK32"/>
            <w:bookmarkStart w:id="38" w:name="OLE_LINK33"/>
            <w:r w:rsidRPr="001C6881">
              <w:rPr>
                <w:rFonts w:ascii="Century Gothic" w:hAnsi="Century Gothic"/>
                <w:b/>
                <w:sz w:val="20"/>
                <w:szCs w:val="20"/>
              </w:rPr>
              <w:t>Nora Horanyi</w:t>
            </w:r>
            <w:r w:rsidRPr="001C6881">
              <w:rPr>
                <w:rFonts w:ascii="Century Gothic" w:hAnsi="Century Gothic"/>
                <w:sz w:val="20"/>
                <w:szCs w:val="20"/>
              </w:rPr>
              <w:t xml:space="preserve">, and Zoltan Kato. </w:t>
            </w:r>
            <w:r w:rsidRPr="00DC62BA">
              <w:rPr>
                <w:rFonts w:ascii="Century Gothic" w:hAnsi="Century Gothic"/>
                <w:bCs/>
                <w:sz w:val="20"/>
                <w:szCs w:val="20"/>
              </w:rPr>
              <w:t>Mul</w:t>
            </w:r>
            <w:r w:rsidR="0027286F">
              <w:rPr>
                <w:rFonts w:ascii="Century Gothic" w:hAnsi="Century Gothic"/>
                <w:bCs/>
                <w:sz w:val="20"/>
                <w:szCs w:val="20"/>
              </w:rPr>
              <w:t>tiview Absolute Pose Using 3D -</w:t>
            </w:r>
            <w:r w:rsidRPr="00DC62BA">
              <w:rPr>
                <w:rFonts w:ascii="Century Gothic" w:hAnsi="Century Gothic"/>
                <w:bCs/>
                <w:sz w:val="20"/>
                <w:szCs w:val="20"/>
              </w:rPr>
              <w:t xml:space="preserve"> 2D Perspective Line Correspondences and Vertical Direction</w:t>
            </w: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DC62BA">
              <w:rPr>
                <w:rFonts w:ascii="Century Gothic" w:hAnsi="Century Gothic"/>
                <w:i/>
                <w:sz w:val="20"/>
                <w:szCs w:val="20"/>
                <w:lang w:val="en-US"/>
              </w:rPr>
              <w:t>Multiview</w:t>
            </w:r>
            <w:proofErr w:type="spellEnd"/>
            <w:r w:rsidRPr="00DC62BA">
              <w:rPr>
                <w:rFonts w:ascii="Century Gothic" w:hAnsi="Century Gothic"/>
                <w:i/>
                <w:sz w:val="20"/>
                <w:szCs w:val="20"/>
                <w:lang w:val="en-US"/>
              </w:rPr>
              <w:t xml:space="preserve"> Relationships in 3D Data 2017 (IEEE International Conference on Computer Vision Workshops)</w:t>
            </w:r>
            <w:r w:rsidRPr="001C6881">
              <w:rPr>
                <w:rFonts w:ascii="Century Gothic" w:hAnsi="Century Gothic"/>
                <w:sz w:val="20"/>
                <w:szCs w:val="20"/>
                <w:lang w:val="en-US"/>
              </w:rPr>
              <w:t xml:space="preserve"> –</w:t>
            </w:r>
            <w:r w:rsidRPr="001C688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6D0858">
              <w:rPr>
                <w:rFonts w:ascii="Century Gothic" w:hAnsi="Century Gothic"/>
                <w:sz w:val="20"/>
                <w:szCs w:val="20"/>
              </w:rPr>
              <w:t xml:space="preserve"> accepted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conference paper)</w:t>
            </w:r>
          </w:p>
          <w:bookmarkEnd w:id="37"/>
          <w:bookmarkEnd w:id="38"/>
          <w:p w14:paraId="7E832FBC" w14:textId="6B25313B" w:rsidR="00DC62BA" w:rsidRPr="00FB17A6" w:rsidRDefault="00DC62BA" w:rsidP="00DC62BA">
            <w:pPr>
              <w:rPr>
                <w:rFonts w:ascii="Century Gothic" w:hAnsi="Century Gothic"/>
                <w:sz w:val="20"/>
                <w:szCs w:val="20"/>
                <w:lang w:val="es-EC"/>
              </w:rPr>
            </w:pPr>
          </w:p>
        </w:tc>
      </w:tr>
      <w:bookmarkEnd w:id="35"/>
      <w:tr w:rsidR="00DC62BA" w14:paraId="6A3C4778" w14:textId="77777777" w:rsidTr="00DC62BA">
        <w:tc>
          <w:tcPr>
            <w:tcW w:w="771" w:type="dxa"/>
            <w:vMerge/>
          </w:tcPr>
          <w:p w14:paraId="4447FF98" w14:textId="6C659B60" w:rsidR="00DC62BA" w:rsidRPr="001C6881" w:rsidRDefault="00DC62BA" w:rsidP="00DC62BA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9076" w:type="dxa"/>
          </w:tcPr>
          <w:p w14:paraId="52D25C21" w14:textId="6F5F44CA" w:rsidR="00DC62BA" w:rsidRDefault="00DC62BA" w:rsidP="00DC62BA">
            <w:pPr>
              <w:rPr>
                <w:rFonts w:ascii="Century Gothic" w:hAnsi="Century Gothic"/>
                <w:sz w:val="20"/>
                <w:szCs w:val="20"/>
              </w:rPr>
            </w:pPr>
            <w:bookmarkStart w:id="39" w:name="OLE_LINK34"/>
            <w:bookmarkStart w:id="40" w:name="OLE_LINK35"/>
            <w:bookmarkStart w:id="41" w:name="OLE_LINK36"/>
            <w:r w:rsidRPr="001C6881">
              <w:rPr>
                <w:rFonts w:ascii="Century Gothic" w:hAnsi="Century Gothic"/>
                <w:b/>
                <w:sz w:val="20"/>
                <w:szCs w:val="20"/>
              </w:rPr>
              <w:t>Nora Horanyi</w:t>
            </w:r>
            <w:r w:rsidRPr="001C6881">
              <w:rPr>
                <w:rFonts w:ascii="Century Gothic" w:hAnsi="Century Gothic"/>
                <w:sz w:val="20"/>
                <w:szCs w:val="20"/>
              </w:rPr>
              <w:t xml:space="preserve">, and Zoltan Kato. </w:t>
            </w:r>
            <w:r w:rsidRPr="00DC62BA">
              <w:rPr>
                <w:rFonts w:ascii="Century Gothic" w:hAnsi="Century Gothic"/>
                <w:bCs/>
                <w:sz w:val="20"/>
                <w:szCs w:val="20"/>
              </w:rPr>
              <w:t>Generalized Pose Estimation from Line Correspondences with Known Vertical Direction</w:t>
            </w:r>
            <w:r w:rsidRPr="00DC62BA">
              <w:rPr>
                <w:rFonts w:ascii="Century Gothic" w:hAnsi="Century Gothic"/>
                <w:i/>
                <w:sz w:val="20"/>
                <w:szCs w:val="20"/>
                <w:lang w:val="en-US"/>
              </w:rPr>
              <w:t>. International Conference on 3D Vision</w:t>
            </w:r>
            <w:r w:rsidRPr="001C6881">
              <w:rPr>
                <w:rFonts w:ascii="Century Gothic" w:hAnsi="Century Gothic"/>
                <w:sz w:val="20"/>
                <w:szCs w:val="20"/>
                <w:lang w:val="en-US"/>
              </w:rPr>
              <w:t xml:space="preserve"> –</w:t>
            </w:r>
            <w:r w:rsidRPr="001C6881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6D0858">
              <w:rPr>
                <w:rFonts w:ascii="Century Gothic" w:hAnsi="Century Gothic"/>
                <w:sz w:val="20"/>
                <w:szCs w:val="20"/>
              </w:rPr>
              <w:t>accepted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(conference paper)</w:t>
            </w:r>
          </w:p>
          <w:bookmarkEnd w:id="39"/>
          <w:bookmarkEnd w:id="40"/>
          <w:bookmarkEnd w:id="41"/>
          <w:p w14:paraId="475A31FB" w14:textId="7EA6748E" w:rsidR="00DC62BA" w:rsidRPr="001C6881" w:rsidRDefault="00DC62BA" w:rsidP="00DC62BA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bookmarkStart w:id="42" w:name="_GoBack"/>
        <w:bookmarkEnd w:id="42"/>
      </w:tr>
      <w:tr w:rsidR="00DC62BA" w14:paraId="6F27A90B" w14:textId="77777777" w:rsidTr="00F92713">
        <w:trPr>
          <w:trHeight w:val="80"/>
        </w:trPr>
        <w:tc>
          <w:tcPr>
            <w:tcW w:w="771" w:type="dxa"/>
            <w:vMerge/>
          </w:tcPr>
          <w:p w14:paraId="258EA5E8" w14:textId="77777777" w:rsidR="00DC62BA" w:rsidRPr="001C6881" w:rsidRDefault="00DC62BA" w:rsidP="00DC62BA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  <w:tc>
          <w:tcPr>
            <w:tcW w:w="9076" w:type="dxa"/>
          </w:tcPr>
          <w:p w14:paraId="6C7F6A8E" w14:textId="10790607" w:rsidR="00DC62BA" w:rsidRPr="001C6881" w:rsidRDefault="00DC62BA" w:rsidP="00DC62BA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bookmarkStart w:id="43" w:name="OLE_LINK37"/>
            <w:bookmarkStart w:id="44" w:name="OLE_LINK38"/>
            <w:bookmarkStart w:id="45" w:name="OLE_LINK39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Ana Raquel Santa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Maria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Fruzsina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 Walter, </w:t>
            </w:r>
            <w:r w:rsidRPr="00FB17A6">
              <w:rPr>
                <w:rFonts w:ascii="Century Gothic" w:hAnsi="Century Gothic"/>
                <w:b/>
                <w:sz w:val="20"/>
                <w:szCs w:val="20"/>
                <w:lang w:val="es-EC"/>
              </w:rPr>
              <w:t>Nora Horanyi</w:t>
            </w:r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András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Kincses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Ilona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Gróf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Sándor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Valkai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András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Dér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>Mária</w:t>
            </w:r>
            <w:proofErr w:type="spellEnd"/>
            <w:r w:rsidRPr="00FB17A6">
              <w:rPr>
                <w:rFonts w:ascii="Century Gothic" w:hAnsi="Century Gothic"/>
                <w:sz w:val="20"/>
                <w:szCs w:val="20"/>
                <w:lang w:val="es-EC"/>
              </w:rPr>
              <w:t xml:space="preserve"> A. Deli. </w:t>
            </w:r>
            <w:r w:rsidRPr="001C6881">
              <w:rPr>
                <w:rFonts w:ascii="Century Gothic" w:hAnsi="Century Gothic"/>
                <w:sz w:val="20"/>
                <w:szCs w:val="20"/>
                <w:lang w:val="en-US"/>
              </w:rPr>
              <w:t>The effect of surface charge on brain endothelial permeability</w:t>
            </w: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. </w:t>
            </w:r>
            <w:r w:rsidRPr="004D6156">
              <w:rPr>
                <w:rFonts w:ascii="Century Gothic" w:hAnsi="Century Gothic"/>
                <w:i/>
                <w:sz w:val="20"/>
                <w:szCs w:val="20"/>
                <w:lang w:val="en-US"/>
              </w:rPr>
              <w:t>Straub days</w:t>
            </w:r>
            <w:r>
              <w:rPr>
                <w:rFonts w:ascii="Century Gothic" w:hAnsi="Century Gothic"/>
                <w:sz w:val="20"/>
                <w:szCs w:val="20"/>
                <w:lang w:val="en-US"/>
              </w:rPr>
              <w:t xml:space="preserve"> - </w:t>
            </w:r>
            <w:r w:rsidRPr="00E335D8">
              <w:rPr>
                <w:rFonts w:ascii="Century Gothic" w:hAnsi="Century Gothic"/>
                <w:sz w:val="20"/>
                <w:szCs w:val="20"/>
                <w:lang w:val="en-US"/>
              </w:rPr>
              <w:t xml:space="preserve">Biological </w:t>
            </w:r>
            <w:r>
              <w:rPr>
                <w:rFonts w:ascii="Century Gothic" w:hAnsi="Century Gothic"/>
                <w:sz w:val="20"/>
                <w:szCs w:val="20"/>
                <w:lang w:val="en-US"/>
              </w:rPr>
              <w:t>Research Centre, HAS (poster)</w:t>
            </w:r>
            <w:bookmarkEnd w:id="43"/>
            <w:bookmarkEnd w:id="44"/>
            <w:bookmarkEnd w:id="45"/>
          </w:p>
        </w:tc>
      </w:tr>
      <w:bookmarkEnd w:id="36"/>
    </w:tbl>
    <w:p w14:paraId="5F8CF4B8" w14:textId="77777777" w:rsidR="00845701" w:rsidRDefault="00845701" w:rsidP="00845701">
      <w:pPr>
        <w:rPr>
          <w:rFonts w:ascii="Century Gothic" w:hAnsi="Century Gothic" w:cstheme="minorHAnsi"/>
        </w:rPr>
      </w:pPr>
    </w:p>
    <w:p w14:paraId="3D951C13" w14:textId="77777777" w:rsidR="00845701" w:rsidRPr="009360C4" w:rsidRDefault="00845701" w:rsidP="00845701">
      <w:pPr>
        <w:rPr>
          <w:rFonts w:ascii="Century Gothic" w:hAnsi="Century Gothic" w:cstheme="minorHAnsi"/>
        </w:rPr>
      </w:pPr>
      <w:r>
        <w:rPr>
          <w:rFonts w:ascii="Century Gothic" w:hAnsi="Century Gothic" w:cstheme="minorHAnsi"/>
        </w:rPr>
        <w:t>Member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8"/>
        <w:gridCol w:w="7544"/>
      </w:tblGrid>
      <w:tr w:rsidR="00845701" w14:paraId="68ABE5D6" w14:textId="77777777" w:rsidTr="00A067EA">
        <w:tc>
          <w:tcPr>
            <w:tcW w:w="1668" w:type="dxa"/>
          </w:tcPr>
          <w:p w14:paraId="1C62C797" w14:textId="77777777" w:rsidR="00845701" w:rsidRPr="008029B7" w:rsidRDefault="00845701" w:rsidP="00A067EA">
            <w:pPr>
              <w:rPr>
                <w:rFonts w:ascii="Century Gothic" w:hAnsi="Century Gothic" w:cstheme="minorHAnsi"/>
                <w:sz w:val="20"/>
                <w:szCs w:val="20"/>
              </w:rPr>
            </w:pPr>
            <w:bookmarkStart w:id="46" w:name="_Hlk489654050"/>
            <w:r w:rsidRPr="008029B7">
              <w:rPr>
                <w:rFonts w:ascii="Century Gothic" w:hAnsi="Century Gothic" w:cstheme="minorHAnsi"/>
                <w:sz w:val="20"/>
                <w:szCs w:val="20"/>
              </w:rPr>
              <w:t>2016</w:t>
            </w:r>
            <w:r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Pr="008029B7">
              <w:rPr>
                <w:rFonts w:ascii="Century Gothic" w:hAnsi="Century Gothic" w:cstheme="minorHAnsi"/>
                <w:sz w:val="20"/>
                <w:szCs w:val="20"/>
              </w:rPr>
              <w:t>-</w:t>
            </w:r>
            <w:r>
              <w:rPr>
                <w:rFonts w:ascii="Century Gothic" w:hAnsi="Century Gothic" w:cstheme="minorHAnsi"/>
                <w:sz w:val="20"/>
                <w:szCs w:val="20"/>
              </w:rPr>
              <w:t xml:space="preserve"> </w:t>
            </w:r>
            <w:r w:rsidRPr="008029B7">
              <w:rPr>
                <w:rFonts w:ascii="Century Gothic" w:hAnsi="Century Gothic" w:cstheme="minorHAnsi"/>
                <w:sz w:val="20"/>
                <w:szCs w:val="20"/>
              </w:rPr>
              <w:t>2017</w:t>
            </w:r>
          </w:p>
        </w:tc>
        <w:tc>
          <w:tcPr>
            <w:tcW w:w="7544" w:type="dxa"/>
          </w:tcPr>
          <w:p w14:paraId="148FB8A9" w14:textId="77777777" w:rsidR="00845701" w:rsidRPr="008029B7" w:rsidRDefault="00845701" w:rsidP="00A067EA">
            <w:pPr>
              <w:rPr>
                <w:rFonts w:ascii="Century Gothic" w:hAnsi="Century Gothic" w:cs="Times New Roman"/>
                <w:sz w:val="20"/>
                <w:szCs w:val="20"/>
              </w:rPr>
            </w:pPr>
            <w:r w:rsidRPr="008029B7">
              <w:rPr>
                <w:rFonts w:ascii="Century Gothic" w:hAnsi="Century Gothic" w:cs="Times New Roman"/>
                <w:sz w:val="20"/>
                <w:szCs w:val="20"/>
              </w:rPr>
              <w:t>John von Neumann Computer Society (NJSZT)</w:t>
            </w:r>
          </w:p>
        </w:tc>
      </w:tr>
      <w:bookmarkEnd w:id="46"/>
    </w:tbl>
    <w:p w14:paraId="259D36A8" w14:textId="77777777" w:rsidR="00C35D86" w:rsidRDefault="00C35D86">
      <w:pPr>
        <w:rPr>
          <w:rFonts w:ascii="Century Gothic" w:hAnsi="Century Gothic"/>
          <w:lang w:val="en-US"/>
        </w:rPr>
      </w:pPr>
    </w:p>
    <w:p w14:paraId="1B46A4CC" w14:textId="77777777" w:rsidR="002B76D6" w:rsidRPr="003B1ED9" w:rsidRDefault="009360C4" w:rsidP="003B1ED9">
      <w:pPr>
        <w:rPr>
          <w:rFonts w:ascii="Century Gothic" w:hAnsi="Century Gothic"/>
          <w:lang w:val="en-US"/>
        </w:rPr>
      </w:pPr>
      <w:r w:rsidRPr="003B1ED9">
        <w:rPr>
          <w:rFonts w:ascii="Century Gothic" w:hAnsi="Century Gothic"/>
          <w:lang w:val="en-US"/>
        </w:rPr>
        <w:t>C</w:t>
      </w:r>
      <w:r w:rsidR="00126D74" w:rsidRPr="003B1ED9">
        <w:rPr>
          <w:rFonts w:ascii="Century Gothic" w:hAnsi="Century Gothic"/>
          <w:lang w:val="en-US"/>
        </w:rPr>
        <w:t>ompet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6552"/>
      </w:tblGrid>
      <w:tr w:rsidR="001D7250" w:rsidRPr="003B1ED9" w14:paraId="6729FFB7" w14:textId="77777777" w:rsidTr="00103B03">
        <w:tc>
          <w:tcPr>
            <w:tcW w:w="2660" w:type="dxa"/>
          </w:tcPr>
          <w:p w14:paraId="002CF0D1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Language</w:t>
            </w:r>
          </w:p>
        </w:tc>
        <w:tc>
          <w:tcPr>
            <w:tcW w:w="6552" w:type="dxa"/>
          </w:tcPr>
          <w:p w14:paraId="571F3912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English, C1 level, complex</w:t>
            </w:r>
          </w:p>
          <w:p w14:paraId="63DD5BC1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German (passive)</w:t>
            </w:r>
          </w:p>
          <w:p w14:paraId="3E15D8C6" w14:textId="77777777" w:rsidR="005F233C" w:rsidRPr="003B1ED9" w:rsidRDefault="005F233C" w:rsidP="003B1ED9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7250" w:rsidRPr="003B1ED9" w14:paraId="63603DB8" w14:textId="77777777" w:rsidTr="00103B03">
        <w:tc>
          <w:tcPr>
            <w:tcW w:w="2660" w:type="dxa"/>
          </w:tcPr>
          <w:p w14:paraId="5143FCE0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Driving</w:t>
            </w:r>
          </w:p>
        </w:tc>
        <w:tc>
          <w:tcPr>
            <w:tcW w:w="6552" w:type="dxa"/>
          </w:tcPr>
          <w:p w14:paraId="3848FEB5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B2 driving licence</w:t>
            </w:r>
            <w:r w:rsidR="003B1ED9">
              <w:rPr>
                <w:rFonts w:ascii="Century Gothic" w:hAnsi="Century Gothic"/>
                <w:sz w:val="20"/>
                <w:szCs w:val="20"/>
              </w:rPr>
              <w:br/>
            </w:r>
          </w:p>
        </w:tc>
      </w:tr>
      <w:tr w:rsidR="001D7250" w:rsidRPr="003B1ED9" w14:paraId="54C95991" w14:textId="77777777" w:rsidTr="00103B03">
        <w:tc>
          <w:tcPr>
            <w:tcW w:w="2660" w:type="dxa"/>
          </w:tcPr>
          <w:p w14:paraId="7E2C9F1F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Computational skills</w:t>
            </w:r>
            <w:r w:rsidRPr="003B1ED9">
              <w:rPr>
                <w:rFonts w:ascii="Century Gothic" w:hAnsi="Century Gothic"/>
                <w:sz w:val="20"/>
                <w:szCs w:val="20"/>
              </w:rPr>
              <w:tab/>
            </w:r>
          </w:p>
        </w:tc>
        <w:tc>
          <w:tcPr>
            <w:tcW w:w="6552" w:type="dxa"/>
          </w:tcPr>
          <w:p w14:paraId="10E15BF4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European Computer Driving Licence Certificate</w:t>
            </w:r>
          </w:p>
          <w:p w14:paraId="30916480" w14:textId="77777777" w:rsidR="005F233C" w:rsidRPr="003B1ED9" w:rsidRDefault="005F233C" w:rsidP="003B1ED9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D7250" w:rsidRPr="003B1ED9" w14:paraId="1EF0AA03" w14:textId="77777777" w:rsidTr="00103B03">
        <w:tc>
          <w:tcPr>
            <w:tcW w:w="2660" w:type="dxa"/>
          </w:tcPr>
          <w:p w14:paraId="4B7DEC10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 xml:space="preserve">Programming skills </w:t>
            </w:r>
            <w:r w:rsidR="00103B03">
              <w:rPr>
                <w:rFonts w:ascii="Century Gothic" w:hAnsi="Century Gothic"/>
                <w:sz w:val="20"/>
                <w:szCs w:val="20"/>
              </w:rPr>
              <w:br/>
            </w:r>
            <w:r w:rsidRPr="003B1ED9">
              <w:rPr>
                <w:rFonts w:ascii="Century Gothic" w:hAnsi="Century Gothic"/>
                <w:sz w:val="20"/>
                <w:szCs w:val="20"/>
              </w:rPr>
              <w:t>and other softwares</w:t>
            </w:r>
          </w:p>
        </w:tc>
        <w:tc>
          <w:tcPr>
            <w:tcW w:w="6552" w:type="dxa"/>
          </w:tcPr>
          <w:p w14:paraId="38D5FA3B" w14:textId="77777777" w:rsidR="001D7250" w:rsidRPr="003B1ED9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C programming language</w:t>
            </w:r>
            <w:r w:rsidR="005F233C" w:rsidRPr="003B1ED9">
              <w:rPr>
                <w:rFonts w:ascii="Century Gothic" w:hAnsi="Century Gothic"/>
                <w:sz w:val="20"/>
                <w:szCs w:val="20"/>
              </w:rPr>
              <w:br/>
              <w:t>M</w:t>
            </w:r>
            <w:r w:rsidRPr="003B1ED9">
              <w:rPr>
                <w:rFonts w:ascii="Century Gothic" w:hAnsi="Century Gothic"/>
                <w:sz w:val="20"/>
                <w:szCs w:val="20"/>
              </w:rPr>
              <w:t>ATLAB</w:t>
            </w:r>
          </w:p>
          <w:p w14:paraId="03ED69CD" w14:textId="77777777" w:rsidR="001D7250" w:rsidRDefault="001D7250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</w:rPr>
              <w:t>Maple, ORACLE, R Statistical Software, Leica LAS AF, Malvern  Zetasizer Software, ImageJ</w:t>
            </w:r>
          </w:p>
          <w:p w14:paraId="46009213" w14:textId="77777777" w:rsidR="00FC3A0A" w:rsidRPr="003B1ED9" w:rsidRDefault="00FC3A0A" w:rsidP="003B1ED9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C3A0A" w:rsidRPr="003B1ED9" w14:paraId="4469089F" w14:textId="77777777" w:rsidTr="00103B03">
        <w:tc>
          <w:tcPr>
            <w:tcW w:w="2660" w:type="dxa"/>
          </w:tcPr>
          <w:p w14:paraId="11B6F708" w14:textId="77777777" w:rsidR="00FC3A0A" w:rsidRPr="003B1ED9" w:rsidRDefault="00FC3A0A" w:rsidP="00FC3A0A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Other skills</w:t>
            </w:r>
          </w:p>
        </w:tc>
        <w:tc>
          <w:tcPr>
            <w:tcW w:w="6552" w:type="dxa"/>
          </w:tcPr>
          <w:p w14:paraId="332F9B64" w14:textId="26966F44" w:rsidR="00FC3A0A" w:rsidRPr="003B1ED9" w:rsidRDefault="00FC3A0A" w:rsidP="00103B03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Team spirit, ability to cooperate, open-minde</w:t>
            </w:r>
            <w:r w:rsidR="00570F50">
              <w:rPr>
                <w:rFonts w:ascii="Century Gothic" w:hAnsi="Century Gothic"/>
                <w:sz w:val="20"/>
                <w:szCs w:val="20"/>
                <w:lang w:val="en-US"/>
              </w:rPr>
              <w:t>d</w:t>
            </w: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creativity, logical thinking</w:t>
            </w:r>
          </w:p>
        </w:tc>
      </w:tr>
    </w:tbl>
    <w:p w14:paraId="0C7C8592" w14:textId="77777777" w:rsidR="002B76D6" w:rsidRPr="003B1ED9" w:rsidRDefault="002B76D6" w:rsidP="003B1ED9">
      <w:pPr>
        <w:rPr>
          <w:rFonts w:ascii="Century Gothic" w:hAnsi="Century Gothic"/>
          <w:sz w:val="20"/>
          <w:szCs w:val="20"/>
        </w:rPr>
      </w:pPr>
    </w:p>
    <w:p w14:paraId="201CE24C" w14:textId="12CA1CF2" w:rsidR="00F32BDC" w:rsidRPr="003B1ED9" w:rsidRDefault="0014657C" w:rsidP="003B1ED9">
      <w:pPr>
        <w:rPr>
          <w:rFonts w:ascii="Century Gothic" w:hAnsi="Century Gothic"/>
          <w:lang w:val="en-US"/>
        </w:rPr>
      </w:pPr>
      <w:r w:rsidRPr="003B1ED9">
        <w:rPr>
          <w:rFonts w:ascii="Century Gothic" w:hAnsi="Century Gothic"/>
          <w:lang w:val="en-US"/>
        </w:rPr>
        <w:t>O</w:t>
      </w:r>
      <w:r w:rsidR="006B0E73" w:rsidRPr="003B1ED9">
        <w:rPr>
          <w:rFonts w:ascii="Century Gothic" w:hAnsi="Century Gothic"/>
          <w:lang w:val="en-US"/>
        </w:rPr>
        <w:t>ther</w:t>
      </w:r>
      <w:r w:rsidR="00570F50">
        <w:rPr>
          <w:rFonts w:ascii="Century Gothic" w:hAnsi="Century Gothic"/>
          <w:lang w:val="en-US"/>
        </w:rPr>
        <w:t xml:space="preserve"> </w:t>
      </w:r>
      <w:r w:rsidR="00FC3A0A">
        <w:rPr>
          <w:rFonts w:ascii="Century Gothic" w:hAnsi="Century Gothic"/>
          <w:lang w:val="en-US"/>
        </w:rPr>
        <w:t>activit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"/>
        <w:gridCol w:w="8253"/>
      </w:tblGrid>
      <w:tr w:rsidR="005F233C" w:rsidRPr="003B1ED9" w14:paraId="2B34233B" w14:textId="77777777" w:rsidTr="003B1ED9">
        <w:tc>
          <w:tcPr>
            <w:tcW w:w="959" w:type="dxa"/>
          </w:tcPr>
          <w:p w14:paraId="0F223030" w14:textId="77777777" w:rsidR="005F233C" w:rsidRPr="003B1ED9" w:rsidRDefault="005F233C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2013- present</w:t>
            </w:r>
          </w:p>
        </w:tc>
        <w:tc>
          <w:tcPr>
            <w:tcW w:w="8253" w:type="dxa"/>
          </w:tcPr>
          <w:p w14:paraId="2D9F6C38" w14:textId="77777777" w:rsidR="005F233C" w:rsidRDefault="005F233C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Teaching Mathematics for fellow graduate and grammar school students </w:t>
            </w:r>
          </w:p>
          <w:p w14:paraId="58075E75" w14:textId="77777777" w:rsidR="003B1ED9" w:rsidRDefault="003B1ED9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>
              <w:rPr>
                <w:rFonts w:ascii="Century Gothic" w:hAnsi="Century Gothic"/>
                <w:sz w:val="20"/>
                <w:szCs w:val="20"/>
                <w:lang w:val="en-US"/>
              </w:rPr>
              <w:t>as my hobby</w:t>
            </w:r>
          </w:p>
          <w:p w14:paraId="2DBF9E99" w14:textId="77777777" w:rsidR="003B1ED9" w:rsidRPr="003B1ED9" w:rsidRDefault="003B1ED9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6B0E73" w:rsidRPr="003B1ED9" w14:paraId="62416DAF" w14:textId="77777777" w:rsidTr="003B1ED9">
        <w:tc>
          <w:tcPr>
            <w:tcW w:w="959" w:type="dxa"/>
          </w:tcPr>
          <w:p w14:paraId="0A386B80" w14:textId="77777777" w:rsidR="006B0E73" w:rsidRPr="003B1ED9" w:rsidRDefault="006B0E73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2016</w:t>
            </w:r>
          </w:p>
        </w:tc>
        <w:tc>
          <w:tcPr>
            <w:tcW w:w="8253" w:type="dxa"/>
          </w:tcPr>
          <w:p w14:paraId="3180B18B" w14:textId="77777777" w:rsidR="006B0E73" w:rsidRPr="003B1ED9" w:rsidRDefault="006C3A27" w:rsidP="003B1ED9">
            <w:pPr>
              <w:rPr>
                <w:rFonts w:ascii="Century Gothic" w:hAnsi="Century Gothic"/>
                <w:sz w:val="20"/>
                <w:szCs w:val="20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Organization</w:t>
            </w:r>
            <w:r w:rsidR="006B0E73"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and presentation of the Girls in ICT event to motivate the secondary school girl students to start their studies in the field of informatics</w:t>
            </w:r>
          </w:p>
          <w:p w14:paraId="3127E322" w14:textId="77777777" w:rsidR="006B0E73" w:rsidRPr="003B1ED9" w:rsidRDefault="006B0E73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6C3A27" w:rsidRPr="003B1ED9" w14:paraId="48E27A0D" w14:textId="77777777" w:rsidTr="003B1ED9">
        <w:tc>
          <w:tcPr>
            <w:tcW w:w="959" w:type="dxa"/>
          </w:tcPr>
          <w:p w14:paraId="0319C6B8" w14:textId="77777777" w:rsidR="006C3A27" w:rsidRPr="003B1ED9" w:rsidRDefault="0010645F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2015 -2016</w:t>
            </w:r>
          </w:p>
        </w:tc>
        <w:tc>
          <w:tcPr>
            <w:tcW w:w="8253" w:type="dxa"/>
          </w:tcPr>
          <w:p w14:paraId="20E85DBA" w14:textId="3AA15744" w:rsidR="006C3A27" w:rsidRPr="003B1ED9" w:rsidRDefault="006C3A27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International Mentor of the</w:t>
            </w:r>
            <w:r w:rsidR="005549D0">
              <w:rPr>
                <w:rFonts w:ascii="Century Gothic" w:hAnsi="Century Gothic"/>
                <w:sz w:val="20"/>
                <w:szCs w:val="20"/>
                <w:lang w:val="en-US"/>
              </w:rPr>
              <w:t xml:space="preserve"> Stipendium </w:t>
            </w:r>
            <w:proofErr w:type="spellStart"/>
            <w:r w:rsidR="005549D0">
              <w:rPr>
                <w:rFonts w:ascii="Century Gothic" w:hAnsi="Century Gothic"/>
                <w:sz w:val="20"/>
                <w:szCs w:val="20"/>
                <w:lang w:val="en-US"/>
              </w:rPr>
              <w:t>Hungaricum</w:t>
            </w:r>
            <w:proofErr w:type="spellEnd"/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foreigner students of the University of Szeged</w:t>
            </w:r>
          </w:p>
          <w:p w14:paraId="0D6077D9" w14:textId="77777777" w:rsidR="0010645F" w:rsidRPr="003B1ED9" w:rsidRDefault="0010645F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6B0E73" w:rsidRPr="003B1ED9" w14:paraId="0B84F268" w14:textId="77777777" w:rsidTr="003B1ED9">
        <w:tc>
          <w:tcPr>
            <w:tcW w:w="959" w:type="dxa"/>
          </w:tcPr>
          <w:p w14:paraId="337123BC" w14:textId="77777777" w:rsidR="006B0E73" w:rsidRPr="003B1ED9" w:rsidRDefault="006B0E73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2013</w:t>
            </w:r>
            <w:r w:rsidR="0010645F"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-2016</w:t>
            </w:r>
          </w:p>
        </w:tc>
        <w:tc>
          <w:tcPr>
            <w:tcW w:w="8253" w:type="dxa"/>
          </w:tcPr>
          <w:p w14:paraId="1674A310" w14:textId="77777777" w:rsidR="006B0E73" w:rsidRPr="003B1ED9" w:rsidRDefault="006C3A27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Organization</w:t>
            </w:r>
            <w:r w:rsidR="006B0E73"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and laboratory presentation at the National Researcher’s Night in Biological Research Centre of Szeged</w:t>
            </w:r>
          </w:p>
          <w:p w14:paraId="13A06665" w14:textId="77777777" w:rsidR="006B0E73" w:rsidRPr="003B1ED9" w:rsidRDefault="006B0E73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  <w:tr w:rsidR="006B0E73" w:rsidRPr="003B1ED9" w14:paraId="0DDFBAEA" w14:textId="77777777" w:rsidTr="003B1ED9">
        <w:tc>
          <w:tcPr>
            <w:tcW w:w="959" w:type="dxa"/>
          </w:tcPr>
          <w:p w14:paraId="06543EBA" w14:textId="77777777" w:rsidR="006B0E73" w:rsidRPr="003B1ED9" w:rsidRDefault="006B0E73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2013</w:t>
            </w:r>
            <w:r w:rsidR="0010645F"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</w:t>
            </w: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-2016</w:t>
            </w:r>
          </w:p>
        </w:tc>
        <w:tc>
          <w:tcPr>
            <w:tcW w:w="8253" w:type="dxa"/>
          </w:tcPr>
          <w:p w14:paraId="68F708DC" w14:textId="77777777" w:rsidR="006B0E73" w:rsidRPr="003B1ED9" w:rsidRDefault="006C3A27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  <w:r w:rsidRPr="003B1ED9">
              <w:rPr>
                <w:rFonts w:ascii="Century Gothic" w:hAnsi="Century Gothic"/>
                <w:sz w:val="20"/>
                <w:szCs w:val="20"/>
                <w:lang w:val="en-US"/>
              </w:rPr>
              <w:t>Organization</w:t>
            </w:r>
            <w:r w:rsidR="006B0E73" w:rsidRPr="003B1ED9">
              <w:rPr>
                <w:rFonts w:ascii="Century Gothic" w:hAnsi="Century Gothic"/>
                <w:sz w:val="20"/>
                <w:szCs w:val="20"/>
                <w:lang w:val="en-US"/>
              </w:rPr>
              <w:t xml:space="preserve"> of the annual Brain Awareness Week in Hungary, Szeged  </w:t>
            </w:r>
          </w:p>
          <w:p w14:paraId="681BCEF7" w14:textId="77777777" w:rsidR="006B0E73" w:rsidRPr="003B1ED9" w:rsidRDefault="006B0E73" w:rsidP="003B1ED9">
            <w:pPr>
              <w:rPr>
                <w:rFonts w:ascii="Century Gothic" w:hAnsi="Century Gothic"/>
                <w:sz w:val="20"/>
                <w:szCs w:val="20"/>
                <w:lang w:val="en-US"/>
              </w:rPr>
            </w:pPr>
          </w:p>
        </w:tc>
      </w:tr>
    </w:tbl>
    <w:p w14:paraId="5B126D09" w14:textId="77777777" w:rsidR="006B0E73" w:rsidRPr="003B1ED9" w:rsidRDefault="006B0E73" w:rsidP="00DC62BA">
      <w:pPr>
        <w:rPr>
          <w:rFonts w:ascii="Century Gothic" w:hAnsi="Century Gothic"/>
          <w:sz w:val="20"/>
          <w:szCs w:val="20"/>
          <w:lang w:val="en-US"/>
        </w:rPr>
      </w:pPr>
    </w:p>
    <w:sectPr w:rsidR="006B0E73" w:rsidRPr="003B1E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Perpetua Titling MT">
    <w:altName w:val="MaplePi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04C73"/>
    <w:multiLevelType w:val="hybridMultilevel"/>
    <w:tmpl w:val="320071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906A6"/>
    <w:multiLevelType w:val="hybridMultilevel"/>
    <w:tmpl w:val="29EEFA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B6529"/>
    <w:multiLevelType w:val="hybridMultilevel"/>
    <w:tmpl w:val="258A7A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14BB8"/>
    <w:multiLevelType w:val="hybridMultilevel"/>
    <w:tmpl w:val="466E42C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DE0MzM1NLI0NDdR0lEKTi0uzszPAykwrAUA8WptbSwAAAA="/>
  </w:docVars>
  <w:rsids>
    <w:rsidRoot w:val="00947235"/>
    <w:rsid w:val="000129DE"/>
    <w:rsid w:val="0001548B"/>
    <w:rsid w:val="000168A2"/>
    <w:rsid w:val="0005092D"/>
    <w:rsid w:val="0008186D"/>
    <w:rsid w:val="000973D7"/>
    <w:rsid w:val="000F497D"/>
    <w:rsid w:val="00103B03"/>
    <w:rsid w:val="0010645F"/>
    <w:rsid w:val="0012360E"/>
    <w:rsid w:val="00126D74"/>
    <w:rsid w:val="00127FEC"/>
    <w:rsid w:val="00145DC6"/>
    <w:rsid w:val="0014657C"/>
    <w:rsid w:val="00192F64"/>
    <w:rsid w:val="001C6881"/>
    <w:rsid w:val="001D3CAF"/>
    <w:rsid w:val="001D7250"/>
    <w:rsid w:val="001E4D06"/>
    <w:rsid w:val="001F1105"/>
    <w:rsid w:val="002053E6"/>
    <w:rsid w:val="002306D6"/>
    <w:rsid w:val="0024072D"/>
    <w:rsid w:val="002426ED"/>
    <w:rsid w:val="00252AC9"/>
    <w:rsid w:val="00261053"/>
    <w:rsid w:val="0027286F"/>
    <w:rsid w:val="002A1CFE"/>
    <w:rsid w:val="002A397B"/>
    <w:rsid w:val="002B76D6"/>
    <w:rsid w:val="00310C9E"/>
    <w:rsid w:val="003A2907"/>
    <w:rsid w:val="003B1ED9"/>
    <w:rsid w:val="003C5EF5"/>
    <w:rsid w:val="003E2EE3"/>
    <w:rsid w:val="003E3D0F"/>
    <w:rsid w:val="004005FB"/>
    <w:rsid w:val="0040151E"/>
    <w:rsid w:val="00430E53"/>
    <w:rsid w:val="0043168A"/>
    <w:rsid w:val="0049577C"/>
    <w:rsid w:val="004975FA"/>
    <w:rsid w:val="004A75F9"/>
    <w:rsid w:val="004D6156"/>
    <w:rsid w:val="004F6668"/>
    <w:rsid w:val="00501D13"/>
    <w:rsid w:val="00554518"/>
    <w:rsid w:val="005549D0"/>
    <w:rsid w:val="00570F50"/>
    <w:rsid w:val="00580746"/>
    <w:rsid w:val="005D7C9C"/>
    <w:rsid w:val="005E27FB"/>
    <w:rsid w:val="005F233C"/>
    <w:rsid w:val="00651464"/>
    <w:rsid w:val="006814B5"/>
    <w:rsid w:val="006A08C5"/>
    <w:rsid w:val="006B0E73"/>
    <w:rsid w:val="006C18C6"/>
    <w:rsid w:val="006C3A27"/>
    <w:rsid w:val="006D02C5"/>
    <w:rsid w:val="006D0858"/>
    <w:rsid w:val="006D7EB1"/>
    <w:rsid w:val="006F1225"/>
    <w:rsid w:val="006F4B34"/>
    <w:rsid w:val="006F6E80"/>
    <w:rsid w:val="007275B2"/>
    <w:rsid w:val="007543F6"/>
    <w:rsid w:val="00762C50"/>
    <w:rsid w:val="007636BC"/>
    <w:rsid w:val="007A2F44"/>
    <w:rsid w:val="007D609E"/>
    <w:rsid w:val="007D60AF"/>
    <w:rsid w:val="008029B7"/>
    <w:rsid w:val="00803C73"/>
    <w:rsid w:val="00845701"/>
    <w:rsid w:val="00874060"/>
    <w:rsid w:val="008A6228"/>
    <w:rsid w:val="008C0841"/>
    <w:rsid w:val="008C7936"/>
    <w:rsid w:val="008E0C94"/>
    <w:rsid w:val="008F33CA"/>
    <w:rsid w:val="00921CC4"/>
    <w:rsid w:val="009257A9"/>
    <w:rsid w:val="009360C4"/>
    <w:rsid w:val="00947235"/>
    <w:rsid w:val="009A2683"/>
    <w:rsid w:val="009B20D8"/>
    <w:rsid w:val="009B4BEE"/>
    <w:rsid w:val="009D52CC"/>
    <w:rsid w:val="00A51AB1"/>
    <w:rsid w:val="00A6622E"/>
    <w:rsid w:val="00A77062"/>
    <w:rsid w:val="00AB0F4B"/>
    <w:rsid w:val="00AC614D"/>
    <w:rsid w:val="00AE2DEF"/>
    <w:rsid w:val="00B05F19"/>
    <w:rsid w:val="00B1084A"/>
    <w:rsid w:val="00B462F8"/>
    <w:rsid w:val="00B51069"/>
    <w:rsid w:val="00B5685E"/>
    <w:rsid w:val="00B97C07"/>
    <w:rsid w:val="00BE79FB"/>
    <w:rsid w:val="00C0571E"/>
    <w:rsid w:val="00C3595F"/>
    <w:rsid w:val="00C35D86"/>
    <w:rsid w:val="00C52A36"/>
    <w:rsid w:val="00CA0472"/>
    <w:rsid w:val="00CC4227"/>
    <w:rsid w:val="00CC4AEF"/>
    <w:rsid w:val="00CD7001"/>
    <w:rsid w:val="00D13EAA"/>
    <w:rsid w:val="00D25427"/>
    <w:rsid w:val="00D264F7"/>
    <w:rsid w:val="00D312F8"/>
    <w:rsid w:val="00D67FD2"/>
    <w:rsid w:val="00D71F9C"/>
    <w:rsid w:val="00DC62BA"/>
    <w:rsid w:val="00E335D8"/>
    <w:rsid w:val="00E41A98"/>
    <w:rsid w:val="00E761BB"/>
    <w:rsid w:val="00EC2518"/>
    <w:rsid w:val="00EE0C02"/>
    <w:rsid w:val="00EE375F"/>
    <w:rsid w:val="00EF241F"/>
    <w:rsid w:val="00EF3041"/>
    <w:rsid w:val="00F05BA4"/>
    <w:rsid w:val="00F157E7"/>
    <w:rsid w:val="00F32BDC"/>
    <w:rsid w:val="00F41983"/>
    <w:rsid w:val="00F536F1"/>
    <w:rsid w:val="00F5660C"/>
    <w:rsid w:val="00F92713"/>
    <w:rsid w:val="00FB17A6"/>
    <w:rsid w:val="00FC3A0A"/>
    <w:rsid w:val="00FF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1E16D"/>
  <w15:docId w15:val="{12C0BEA5-8E8E-4A28-816F-7AC19A477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0C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375F"/>
    <w:rPr>
      <w:color w:val="0000FF" w:themeColor="hyperlink"/>
      <w:u w:val="single"/>
    </w:rPr>
  </w:style>
  <w:style w:type="character" w:customStyle="1" w:styleId="s">
    <w:name w:val="s"/>
    <w:basedOn w:val="DefaultParagraphFont"/>
    <w:rsid w:val="00EE375F"/>
  </w:style>
  <w:style w:type="paragraph" w:styleId="ListParagraph">
    <w:name w:val="List Paragraph"/>
    <w:basedOn w:val="Normal"/>
    <w:uiPriority w:val="34"/>
    <w:qFormat/>
    <w:rsid w:val="006814B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4B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F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9A2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D725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B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7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7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7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0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2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9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8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5505">
          <w:marLeft w:val="-225"/>
          <w:marRight w:val="-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33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6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46153">
          <w:marLeft w:val="-225"/>
          <w:marRight w:val="-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5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3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EA92B-3587-4061-9EE3-6CE24E305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3</Pages>
  <Words>707</Words>
  <Characters>488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óri</dc:creator>
  <cp:lastModifiedBy>horanyi</cp:lastModifiedBy>
  <cp:revision>70</cp:revision>
  <cp:lastPrinted>2017-08-04T20:15:00Z</cp:lastPrinted>
  <dcterms:created xsi:type="dcterms:W3CDTF">2016-08-29T06:20:00Z</dcterms:created>
  <dcterms:modified xsi:type="dcterms:W3CDTF">2017-09-03T08:01:00Z</dcterms:modified>
</cp:coreProperties>
</file>